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464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431"/>
        <w:gridCol w:w="5033"/>
      </w:tblGrid>
      <w:tr w:rsidR="00EB6CA3" w14:paraId="127241B8" w14:textId="77777777" w:rsidTr="003A1A4A">
        <w:tc>
          <w:tcPr>
            <w:tcW w:w="4248" w:type="dxa"/>
          </w:tcPr>
          <w:p w14:paraId="5B7EE5B2" w14:textId="77777777" w:rsidR="00EB6CA3" w:rsidRPr="006F5CEC" w:rsidRDefault="00EB6CA3" w:rsidP="003A1A4A">
            <w:pPr>
              <w:spacing w:before="60"/>
              <w:rPr>
                <w:rFonts w:ascii="Aptos" w:eastAsia="Aptos" w:hAnsi="Aptos"/>
                <w:kern w:val="2"/>
                <w:sz w:val="24"/>
                <w:szCs w:val="24"/>
              </w:rPr>
            </w:pPr>
            <w:r w:rsidRPr="006F5CEC">
              <w:rPr>
                <w:rFonts w:ascii="Aptos" w:eastAsia="Aptos" w:hAnsi="Aptos"/>
                <w:noProof/>
                <w:kern w:val="2"/>
                <w:sz w:val="24"/>
                <w:szCs w:val="24"/>
              </w:rPr>
              <w:drawing>
                <wp:inline distT="0" distB="0" distL="0" distR="0" wp14:anchorId="444FF54D" wp14:editId="4A82736C">
                  <wp:extent cx="2676525" cy="885825"/>
                  <wp:effectExtent l="0" t="0" r="0" b="0"/>
                  <wp:docPr id="9" name="Obrázek 3" descr="Obsah obrázku text, Písmo, logo, design&#10;&#10;Popis byl vytvořen automatick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ek 3" descr="Obsah obrázku text, Písmo, logo, design&#10;&#10;Popis byl vytvořen automatick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6525" cy="885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16" w:type="dxa"/>
          </w:tcPr>
          <w:p w14:paraId="2E3EBB2D" w14:textId="77777777" w:rsidR="00EB6CA3" w:rsidRPr="006F5CEC" w:rsidRDefault="00EB6CA3" w:rsidP="003A1A4A">
            <w:pPr>
              <w:pStyle w:val="Zhlav"/>
              <w:spacing w:before="60"/>
              <w:jc w:val="right"/>
              <w:rPr>
                <w:rFonts w:ascii="Arial" w:eastAsia="Aptos" w:hAnsi="Arial"/>
                <w:b/>
                <w:bCs/>
                <w:iCs/>
                <w:kern w:val="2"/>
                <w:sz w:val="26"/>
                <w:szCs w:val="26"/>
              </w:rPr>
            </w:pPr>
            <w:r w:rsidRPr="00611109">
              <w:rPr>
                <w:rFonts w:ascii="Arial" w:eastAsia="Aptos" w:hAnsi="Arial"/>
                <w:b/>
                <w:bCs/>
                <w:iCs/>
                <w:kern w:val="2"/>
                <w:sz w:val="24"/>
                <w:szCs w:val="24"/>
              </w:rPr>
              <w:t>Výzkumný institut práce a sociálních věcí</w:t>
            </w:r>
            <w:r>
              <w:rPr>
                <w:rFonts w:ascii="Arial" w:eastAsia="Aptos" w:hAnsi="Arial"/>
                <w:b/>
                <w:bCs/>
                <w:iCs/>
                <w:kern w:val="2"/>
                <w:sz w:val="24"/>
                <w:szCs w:val="24"/>
              </w:rPr>
              <w:br/>
            </w:r>
            <w:r w:rsidRPr="006F5CEC">
              <w:rPr>
                <w:rFonts w:ascii="Arial" w:eastAsia="Aptos" w:hAnsi="Arial"/>
                <w:b/>
                <w:bCs/>
                <w:iCs/>
                <w:kern w:val="2"/>
                <w:sz w:val="26"/>
                <w:szCs w:val="26"/>
              </w:rPr>
              <w:t>Oddělení zkušebnictví a certifikace</w:t>
            </w:r>
          </w:p>
          <w:p w14:paraId="379F7B33" w14:textId="77777777" w:rsidR="00EB6CA3" w:rsidRPr="00DD4967" w:rsidRDefault="00EB6CA3" w:rsidP="003A1A4A">
            <w:pPr>
              <w:pStyle w:val="Zhlav"/>
              <w:spacing w:before="40"/>
              <w:jc w:val="right"/>
              <w:rPr>
                <w:rFonts w:ascii="Arial" w:eastAsia="Aptos" w:hAnsi="Arial"/>
                <w:kern w:val="2"/>
                <w:sz w:val="16"/>
                <w:szCs w:val="16"/>
              </w:rPr>
            </w:pPr>
            <w:r w:rsidRPr="00DD4967">
              <w:rPr>
                <w:rFonts w:ascii="Arial" w:eastAsia="Aptos" w:hAnsi="Arial"/>
                <w:caps/>
                <w:kern w:val="2"/>
                <w:sz w:val="16"/>
                <w:szCs w:val="16"/>
              </w:rPr>
              <w:t>OZNÁMENÝ SUBJEKT 1024</w:t>
            </w:r>
          </w:p>
          <w:p w14:paraId="7C4622CC" w14:textId="77777777" w:rsidR="00EB6CA3" w:rsidRPr="00DD4967" w:rsidRDefault="00EB6CA3" w:rsidP="003A1A4A">
            <w:pPr>
              <w:pStyle w:val="Zhlav"/>
              <w:jc w:val="right"/>
              <w:rPr>
                <w:rFonts w:ascii="Arial" w:eastAsia="Aptos" w:hAnsi="Arial"/>
                <w:caps/>
                <w:kern w:val="2"/>
                <w:sz w:val="16"/>
                <w:szCs w:val="16"/>
              </w:rPr>
            </w:pPr>
            <w:r w:rsidRPr="00DD4967">
              <w:rPr>
                <w:rFonts w:ascii="Arial" w:eastAsia="Aptos" w:hAnsi="Arial"/>
                <w:caps/>
                <w:kern w:val="2"/>
                <w:sz w:val="16"/>
                <w:szCs w:val="16"/>
              </w:rPr>
              <w:t>certifikační orgán 3068</w:t>
            </w:r>
          </w:p>
          <w:p w14:paraId="29B1F30F" w14:textId="77777777" w:rsidR="00EB6CA3" w:rsidRPr="00DD4967" w:rsidRDefault="00EB6CA3" w:rsidP="003A1A4A">
            <w:pPr>
              <w:pStyle w:val="Zhlav"/>
              <w:jc w:val="right"/>
              <w:rPr>
                <w:rFonts w:ascii="Arial" w:eastAsia="Aptos" w:hAnsi="Arial"/>
                <w:kern w:val="2"/>
                <w:sz w:val="16"/>
                <w:szCs w:val="16"/>
              </w:rPr>
            </w:pPr>
            <w:r w:rsidRPr="00DD4967">
              <w:rPr>
                <w:rFonts w:ascii="Arial" w:eastAsia="Aptos" w:hAnsi="Arial"/>
                <w:caps/>
                <w:kern w:val="2"/>
                <w:sz w:val="16"/>
                <w:szCs w:val="16"/>
              </w:rPr>
              <w:t>zkušební laboratoř 1040</w:t>
            </w:r>
          </w:p>
          <w:p w14:paraId="2AC63F2C" w14:textId="77777777" w:rsidR="00EB6CA3" w:rsidRPr="00DD4967" w:rsidRDefault="00EB6CA3" w:rsidP="003A1A4A">
            <w:pPr>
              <w:pStyle w:val="Zhlav"/>
              <w:spacing w:before="60"/>
              <w:jc w:val="right"/>
              <w:rPr>
                <w:rFonts w:ascii="Aptos" w:eastAsia="Aptos" w:hAnsi="Aptos"/>
                <w:kern w:val="2"/>
                <w:sz w:val="22"/>
                <w:szCs w:val="22"/>
              </w:rPr>
            </w:pPr>
            <w:r w:rsidRPr="00DD4967">
              <w:rPr>
                <w:rFonts w:ascii="Arial" w:eastAsia="Aptos" w:hAnsi="Arial"/>
                <w:kern w:val="2"/>
                <w:sz w:val="22"/>
                <w:szCs w:val="22"/>
              </w:rPr>
              <w:t>Jeruzalémská 1283/9, 110 00 Praha 1</w:t>
            </w:r>
          </w:p>
        </w:tc>
      </w:tr>
    </w:tbl>
    <w:p w14:paraId="7CAF568D" w14:textId="77777777" w:rsidR="003A0ED7" w:rsidRPr="003A0ED7" w:rsidRDefault="003A0ED7" w:rsidP="003C214B">
      <w:pPr>
        <w:pStyle w:val="Textnormy"/>
        <w:spacing w:after="40"/>
        <w:jc w:val="center"/>
        <w:rPr>
          <w:b/>
        </w:rPr>
      </w:pPr>
    </w:p>
    <w:p w14:paraId="32F8CED0" w14:textId="77777777" w:rsidR="003A0ED7" w:rsidRDefault="003A0ED7" w:rsidP="003C214B">
      <w:pPr>
        <w:pStyle w:val="Textnormy"/>
        <w:spacing w:after="40"/>
        <w:jc w:val="center"/>
        <w:rPr>
          <w:b/>
        </w:rPr>
      </w:pPr>
    </w:p>
    <w:p w14:paraId="37C7F100" w14:textId="77777777" w:rsidR="00532442" w:rsidRPr="003A0ED7" w:rsidRDefault="00532442" w:rsidP="003C214B">
      <w:pPr>
        <w:pStyle w:val="Textnormy"/>
        <w:spacing w:after="40"/>
        <w:jc w:val="center"/>
        <w:rPr>
          <w:b/>
        </w:rPr>
      </w:pPr>
    </w:p>
    <w:p w14:paraId="0D365349" w14:textId="6339943D" w:rsidR="003C214B" w:rsidRPr="003C214B" w:rsidRDefault="003C214B" w:rsidP="003C214B">
      <w:pPr>
        <w:pStyle w:val="Textnormy"/>
        <w:spacing w:after="40"/>
        <w:jc w:val="center"/>
        <w:rPr>
          <w:b/>
          <w:color w:val="000000"/>
          <w:sz w:val="32"/>
          <w:szCs w:val="32"/>
        </w:rPr>
      </w:pPr>
      <w:r w:rsidRPr="003C214B">
        <w:rPr>
          <w:b/>
          <w:sz w:val="32"/>
          <w:szCs w:val="32"/>
        </w:rPr>
        <w:t xml:space="preserve">Smlouva </w:t>
      </w:r>
      <w:r w:rsidRPr="003C214B">
        <w:rPr>
          <w:b/>
          <w:color w:val="000000"/>
          <w:sz w:val="32"/>
          <w:szCs w:val="32"/>
        </w:rPr>
        <w:t>o posouzení shody s typem</w:t>
      </w:r>
    </w:p>
    <w:p w14:paraId="7825DD59" w14:textId="4202797A" w:rsidR="003C214B" w:rsidRPr="003C214B" w:rsidRDefault="003A0ED7" w:rsidP="003C214B">
      <w:pPr>
        <w:pStyle w:val="Zkladntext"/>
        <w:jc w:val="center"/>
        <w:rPr>
          <w:b/>
          <w:sz w:val="32"/>
          <w:szCs w:val="32"/>
        </w:rPr>
      </w:pPr>
      <w:r>
        <w:rPr>
          <w:b/>
          <w:sz w:val="32"/>
        </w:rPr>
        <w:t>podle modulu D podle přílohy VIII nařízení (EU) 2016/425</w:t>
      </w:r>
    </w:p>
    <w:p w14:paraId="5FA9AA9F" w14:textId="7E8FA5D9" w:rsidR="003C214B" w:rsidRPr="008E6388" w:rsidRDefault="003C214B" w:rsidP="003C214B">
      <w:pPr>
        <w:pStyle w:val="Zkladntext"/>
        <w:jc w:val="center"/>
        <w:rPr>
          <w:sz w:val="32"/>
        </w:rPr>
      </w:pPr>
      <w:r w:rsidRPr="003F383E">
        <w:rPr>
          <w:sz w:val="32"/>
        </w:rPr>
        <w:t xml:space="preserve">č. </w:t>
      </w:r>
      <w:r w:rsidR="000661D4">
        <w:rPr>
          <w:sz w:val="32"/>
        </w:rPr>
        <w:t>0</w:t>
      </w:r>
      <w:r w:rsidR="00873400">
        <w:rPr>
          <w:sz w:val="32"/>
        </w:rPr>
        <w:t>6</w:t>
      </w:r>
      <w:r w:rsidR="000661D4">
        <w:rPr>
          <w:sz w:val="32"/>
        </w:rPr>
        <w:t>9</w:t>
      </w:r>
      <w:r w:rsidRPr="003F383E">
        <w:rPr>
          <w:sz w:val="32"/>
        </w:rPr>
        <w:t>/20</w:t>
      </w:r>
      <w:r w:rsidR="003A0ED7">
        <w:rPr>
          <w:sz w:val="32"/>
        </w:rPr>
        <w:t>25</w:t>
      </w:r>
    </w:p>
    <w:p w14:paraId="0B038961" w14:textId="53DC00B4" w:rsidR="003C214B" w:rsidRPr="008E6388" w:rsidRDefault="00D72C7B" w:rsidP="003C214B">
      <w:pPr>
        <w:pStyle w:val="Zkladntext"/>
        <w:pBdr>
          <w:bottom w:val="single" w:sz="6" w:space="1" w:color="auto"/>
        </w:pBdr>
        <w:jc w:val="center"/>
        <w:rPr>
          <w:sz w:val="28"/>
        </w:rPr>
      </w:pPr>
      <w:r w:rsidRPr="00092CAB">
        <w:rPr>
          <w:sz w:val="28"/>
        </w:rPr>
        <w:t xml:space="preserve">uzavřená v souladu s </w:t>
      </w:r>
      <w:r>
        <w:rPr>
          <w:sz w:val="28"/>
        </w:rPr>
        <w:t xml:space="preserve">§ </w:t>
      </w:r>
      <w:r w:rsidRPr="00092CAB">
        <w:rPr>
          <w:sz w:val="28"/>
        </w:rPr>
        <w:t>1724 odst. 2 zákona č. 89/</w:t>
      </w:r>
      <w:r>
        <w:rPr>
          <w:sz w:val="28"/>
        </w:rPr>
        <w:t>20</w:t>
      </w:r>
      <w:r w:rsidRPr="00092CAB">
        <w:rPr>
          <w:sz w:val="28"/>
        </w:rPr>
        <w:t>12 Sb., občanský zákoník, ve znění pozdějších předpisů</w:t>
      </w:r>
    </w:p>
    <w:p w14:paraId="21BA0C22" w14:textId="77777777" w:rsidR="003C214B" w:rsidRPr="007322E1" w:rsidRDefault="003C214B" w:rsidP="00626F5D">
      <w:pPr>
        <w:pStyle w:val="Nadpis1"/>
        <w:spacing w:after="120"/>
        <w:rPr>
          <w:sz w:val="24"/>
          <w:szCs w:val="24"/>
        </w:rPr>
      </w:pPr>
      <w:r w:rsidRPr="007322E1">
        <w:rPr>
          <w:sz w:val="24"/>
          <w:szCs w:val="24"/>
        </w:rPr>
        <w:t>Účastníci smlouvy</w:t>
      </w:r>
    </w:p>
    <w:tbl>
      <w:tblPr>
        <w:tblW w:w="921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13"/>
        <w:gridCol w:w="7297"/>
      </w:tblGrid>
      <w:tr w:rsidR="0050178B" w14:paraId="502BD8D0" w14:textId="77777777" w:rsidTr="0050178B">
        <w:tc>
          <w:tcPr>
            <w:tcW w:w="1913" w:type="dxa"/>
          </w:tcPr>
          <w:p w14:paraId="2679454F" w14:textId="77777777" w:rsidR="0050178B" w:rsidRDefault="0050178B" w:rsidP="00997536">
            <w:pPr>
              <w:pStyle w:val="Zkladntext"/>
            </w:pPr>
            <w:r>
              <w:t>Objednavatel:</w:t>
            </w:r>
          </w:p>
        </w:tc>
        <w:tc>
          <w:tcPr>
            <w:tcW w:w="7297" w:type="dxa"/>
          </w:tcPr>
          <w:p w14:paraId="15649EC6" w14:textId="38B8D00B" w:rsidR="0050178B" w:rsidRDefault="00873400" w:rsidP="00997536">
            <w:pPr>
              <w:pStyle w:val="Zkladntext"/>
            </w:pPr>
            <w:r>
              <w:t xml:space="preserve">MALINA – </w:t>
            </w:r>
            <w:proofErr w:type="spellStart"/>
            <w:r>
              <w:t>Safety</w:t>
            </w:r>
            <w:proofErr w:type="spellEnd"/>
            <w:r>
              <w:t xml:space="preserve"> </w:t>
            </w:r>
            <w:r w:rsidR="00C03E7A">
              <w:t>s.r.o.</w:t>
            </w:r>
            <w:r w:rsidR="0050178B">
              <w:br/>
            </w:r>
            <w:r>
              <w:t>Luční 1391/11, 46601 Jablonec nad Nisou</w:t>
            </w:r>
            <w:r w:rsidR="0050178B">
              <w:br/>
              <w:t>IČ:</w:t>
            </w:r>
            <w:r w:rsidR="00C03E7A">
              <w:t xml:space="preserve"> </w:t>
            </w:r>
            <w:r>
              <w:t>25430238</w:t>
            </w:r>
            <w:r w:rsidR="0050178B">
              <w:br/>
              <w:t>DIČ:</w:t>
            </w:r>
            <w:r w:rsidR="00C03E7A">
              <w:t xml:space="preserve"> CZ</w:t>
            </w:r>
            <w:r>
              <w:t>25430238</w:t>
            </w:r>
          </w:p>
        </w:tc>
      </w:tr>
      <w:tr w:rsidR="0050178B" w14:paraId="042E7B27" w14:textId="77777777" w:rsidTr="0050178B">
        <w:tc>
          <w:tcPr>
            <w:tcW w:w="1913" w:type="dxa"/>
          </w:tcPr>
          <w:p w14:paraId="3D2976F5" w14:textId="77777777" w:rsidR="0050178B" w:rsidRDefault="0050178B" w:rsidP="00997536">
            <w:pPr>
              <w:pStyle w:val="Zkladntext"/>
            </w:pPr>
            <w:r>
              <w:t>kterého zastupuje:</w:t>
            </w:r>
          </w:p>
        </w:tc>
        <w:tc>
          <w:tcPr>
            <w:tcW w:w="7297" w:type="dxa"/>
          </w:tcPr>
          <w:p w14:paraId="7AC57535" w14:textId="4CA7B70B" w:rsidR="0050178B" w:rsidRDefault="0049563D" w:rsidP="00997536">
            <w:pPr>
              <w:pStyle w:val="Zkladntext"/>
            </w:pPr>
            <w:proofErr w:type="spellStart"/>
            <w:r>
              <w:t>xxxxxxxxxxxx</w:t>
            </w:r>
            <w:proofErr w:type="spellEnd"/>
          </w:p>
        </w:tc>
      </w:tr>
      <w:tr w:rsidR="0050178B" w14:paraId="73CAA14B" w14:textId="77777777" w:rsidTr="0050178B">
        <w:tc>
          <w:tcPr>
            <w:tcW w:w="1913" w:type="dxa"/>
          </w:tcPr>
          <w:p w14:paraId="06373541" w14:textId="77777777" w:rsidR="0050178B" w:rsidRDefault="0050178B" w:rsidP="00997536">
            <w:pPr>
              <w:pStyle w:val="Zkladntext"/>
              <w:jc w:val="center"/>
            </w:pPr>
            <w:r>
              <w:t>a</w:t>
            </w:r>
          </w:p>
        </w:tc>
        <w:tc>
          <w:tcPr>
            <w:tcW w:w="7297" w:type="dxa"/>
          </w:tcPr>
          <w:p w14:paraId="0F02A6EE" w14:textId="77777777" w:rsidR="0050178B" w:rsidRDefault="0050178B" w:rsidP="00997536">
            <w:pPr>
              <w:pStyle w:val="Zkladntext"/>
            </w:pPr>
          </w:p>
        </w:tc>
      </w:tr>
      <w:tr w:rsidR="0050178B" w14:paraId="0AA8457B" w14:textId="77777777" w:rsidTr="0050178B">
        <w:tc>
          <w:tcPr>
            <w:tcW w:w="1913" w:type="dxa"/>
          </w:tcPr>
          <w:p w14:paraId="3F9ABA39" w14:textId="77777777" w:rsidR="0050178B" w:rsidRDefault="0050178B" w:rsidP="00997536">
            <w:pPr>
              <w:pStyle w:val="Zkladntext"/>
            </w:pPr>
            <w:r>
              <w:t>Vykonavatel:</w:t>
            </w:r>
          </w:p>
        </w:tc>
        <w:tc>
          <w:tcPr>
            <w:tcW w:w="7297" w:type="dxa"/>
          </w:tcPr>
          <w:p w14:paraId="2DE6FFD7" w14:textId="700FCB9E" w:rsidR="0050178B" w:rsidRDefault="009172B2" w:rsidP="00997536">
            <w:pPr>
              <w:pStyle w:val="Zkladntext"/>
            </w:pPr>
            <w:r>
              <w:t>Výzkumný institut práce a sociálních věcí</w:t>
            </w:r>
            <w:r w:rsidR="0050178B">
              <w:t xml:space="preserve">, v. v. i. </w:t>
            </w:r>
            <w:r w:rsidR="0050178B">
              <w:br/>
              <w:t>Oznámený subjekt 1024</w:t>
            </w:r>
            <w:r w:rsidR="0050178B">
              <w:br/>
              <w:t>Jeruzalémská 1283/9, 110 00 Praha 1</w:t>
            </w:r>
          </w:p>
          <w:p w14:paraId="11F19A7F" w14:textId="77777777" w:rsidR="0050178B" w:rsidRDefault="0050178B" w:rsidP="00997536">
            <w:pPr>
              <w:pStyle w:val="Zkladntext"/>
            </w:pPr>
            <w:r>
              <w:t>IČ: 00025950</w:t>
            </w:r>
            <w:r>
              <w:br/>
              <w:t>DIČ: CZ00025950</w:t>
            </w:r>
          </w:p>
          <w:p w14:paraId="7CC0C73C" w14:textId="01C394A2" w:rsidR="0050178B" w:rsidRDefault="002A3EF5" w:rsidP="00997536">
            <w:pPr>
              <w:pStyle w:val="Zkladntext"/>
            </w:pPr>
            <w:r>
              <w:rPr>
                <w:i/>
                <w:sz w:val="18"/>
              </w:rPr>
              <w:t>zapsan</w:t>
            </w:r>
            <w:r w:rsidR="009172B2">
              <w:rPr>
                <w:i/>
                <w:sz w:val="18"/>
              </w:rPr>
              <w:t>ý</w:t>
            </w:r>
            <w:r>
              <w:rPr>
                <w:i/>
                <w:sz w:val="18"/>
              </w:rPr>
              <w:t xml:space="preserve"> v registru </w:t>
            </w:r>
            <w:r w:rsidRPr="00CA50CC">
              <w:rPr>
                <w:i/>
                <w:sz w:val="18"/>
              </w:rPr>
              <w:t>veřejn</w:t>
            </w:r>
            <w:r>
              <w:rPr>
                <w:i/>
                <w:sz w:val="18"/>
              </w:rPr>
              <w:t>ých</w:t>
            </w:r>
            <w:r w:rsidRPr="00CA50CC">
              <w:rPr>
                <w:i/>
                <w:sz w:val="18"/>
              </w:rPr>
              <w:t xml:space="preserve"> výzkumn</w:t>
            </w:r>
            <w:r>
              <w:rPr>
                <w:i/>
                <w:sz w:val="18"/>
              </w:rPr>
              <w:t>ých</w:t>
            </w:r>
            <w:r w:rsidRPr="00CA50CC">
              <w:rPr>
                <w:i/>
                <w:sz w:val="18"/>
              </w:rPr>
              <w:t xml:space="preserve"> instituc</w:t>
            </w:r>
            <w:r>
              <w:rPr>
                <w:i/>
                <w:sz w:val="18"/>
              </w:rPr>
              <w:t xml:space="preserve">í vedeném </w:t>
            </w:r>
            <w:r w:rsidRPr="006631B1">
              <w:rPr>
                <w:i/>
                <w:sz w:val="18"/>
              </w:rPr>
              <w:t>Ministerstvem školství, mládeže a tělovýchovy</w:t>
            </w:r>
          </w:p>
        </w:tc>
      </w:tr>
      <w:tr w:rsidR="0050178B" w14:paraId="147BEF39" w14:textId="77777777" w:rsidTr="0050178B">
        <w:tc>
          <w:tcPr>
            <w:tcW w:w="1913" w:type="dxa"/>
          </w:tcPr>
          <w:p w14:paraId="747E3CBF" w14:textId="77777777" w:rsidR="0050178B" w:rsidRDefault="0050178B" w:rsidP="00997536">
            <w:pPr>
              <w:pStyle w:val="Zkladntext"/>
            </w:pPr>
            <w:r>
              <w:t>kterého zastupuje:</w:t>
            </w:r>
          </w:p>
        </w:tc>
        <w:tc>
          <w:tcPr>
            <w:tcW w:w="7297" w:type="dxa"/>
          </w:tcPr>
          <w:p w14:paraId="29ED6D04" w14:textId="5E305B84" w:rsidR="0050178B" w:rsidRDefault="00C03E7A" w:rsidP="00997536">
            <w:pPr>
              <w:pStyle w:val="Zkladntext"/>
            </w:pPr>
            <w:r>
              <w:t xml:space="preserve">Ing. Jiří Tilhon, Ph.D., LL.M., </w:t>
            </w:r>
            <w:r>
              <w:br/>
            </w:r>
            <w:r>
              <w:rPr>
                <w:i/>
                <w:iCs/>
                <w:sz w:val="18"/>
                <w:szCs w:val="18"/>
              </w:rPr>
              <w:t>na základě delegování pravomocí ze dne 1. 2. 2019</w:t>
            </w:r>
          </w:p>
        </w:tc>
      </w:tr>
    </w:tbl>
    <w:p w14:paraId="008A1530" w14:textId="6534D552" w:rsidR="0050178B" w:rsidRDefault="0050178B" w:rsidP="00532442">
      <w:pPr>
        <w:pStyle w:val="Zkladntext"/>
        <w:spacing w:before="480"/>
        <w:jc w:val="center"/>
      </w:pPr>
      <w:r>
        <w:t xml:space="preserve">na základě žádosti zaregistrované dne </w:t>
      </w:r>
      <w:r w:rsidR="00C03E7A">
        <w:t>1</w:t>
      </w:r>
      <w:r w:rsidR="00873400">
        <w:t>1</w:t>
      </w:r>
      <w:r w:rsidR="00C03E7A">
        <w:t xml:space="preserve">. </w:t>
      </w:r>
      <w:r w:rsidR="00873400">
        <w:t>7</w:t>
      </w:r>
      <w:r w:rsidR="00C03E7A">
        <w:t>. 2025</w:t>
      </w:r>
      <w:r>
        <w:t xml:space="preserve"> pod číslem </w:t>
      </w:r>
      <w:r w:rsidR="00C03E7A">
        <w:t>09</w:t>
      </w:r>
      <w:r w:rsidR="00873400">
        <w:t>1</w:t>
      </w:r>
      <w:r w:rsidR="00C03E7A">
        <w:t>/2025</w:t>
      </w:r>
    </w:p>
    <w:p w14:paraId="4C5B8277" w14:textId="77777777" w:rsidR="0050178B" w:rsidRDefault="0050178B" w:rsidP="00532442">
      <w:pPr>
        <w:pStyle w:val="Zkladntext"/>
        <w:spacing w:after="480"/>
        <w:jc w:val="center"/>
        <w:rPr>
          <w:b/>
        </w:rPr>
      </w:pPr>
      <w:r>
        <w:rPr>
          <w:b/>
        </w:rPr>
        <w:t>uzavřeli spolu tuto smlouvu</w:t>
      </w:r>
    </w:p>
    <w:p w14:paraId="56EADCB1" w14:textId="77777777" w:rsidR="003C214B" w:rsidRPr="007322E1" w:rsidRDefault="003C214B" w:rsidP="00626F5D">
      <w:pPr>
        <w:pStyle w:val="Nadpis1"/>
        <w:spacing w:after="120"/>
        <w:rPr>
          <w:sz w:val="24"/>
          <w:szCs w:val="24"/>
        </w:rPr>
      </w:pPr>
      <w:r w:rsidRPr="007322E1">
        <w:rPr>
          <w:sz w:val="24"/>
          <w:szCs w:val="24"/>
        </w:rPr>
        <w:t>Předmět smlouvy</w:t>
      </w:r>
    </w:p>
    <w:p w14:paraId="0B214AB9" w14:textId="77777777" w:rsidR="003C214B" w:rsidRPr="0050178B" w:rsidRDefault="003C214B" w:rsidP="00436C81">
      <w:pPr>
        <w:pStyle w:val="Zkladntext"/>
        <w:jc w:val="both"/>
      </w:pPr>
      <w:r w:rsidRPr="0050178B">
        <w:t xml:space="preserve">Vykonavatel provede pro </w:t>
      </w:r>
      <w:r w:rsidR="006F453B" w:rsidRPr="0050178B">
        <w:t>O</w:t>
      </w:r>
      <w:r w:rsidRPr="0050178B">
        <w:t xml:space="preserve">bjednavatele posouzení shody </w:t>
      </w:r>
      <w:r w:rsidR="008770A4" w:rsidRPr="0050178B">
        <w:t>s typem založené na zabezpečování kvality výrobního procesu</w:t>
      </w:r>
      <w:r w:rsidRPr="0050178B">
        <w:t xml:space="preserve"> dle nařízení (EU) 2016/425 </w:t>
      </w:r>
      <w:r w:rsidR="008770A4" w:rsidRPr="0050178B">
        <w:t xml:space="preserve">přílohy VIII, </w:t>
      </w:r>
      <w:r w:rsidRPr="0050178B">
        <w:t>modul</w:t>
      </w:r>
      <w:r w:rsidR="008770A4" w:rsidRPr="0050178B">
        <w:t xml:space="preserve"> D </w:t>
      </w:r>
      <w:r w:rsidR="00BC69F3" w:rsidRPr="0050178B">
        <w:t xml:space="preserve">(dále jen Audit) </w:t>
      </w:r>
      <w:r w:rsidR="008770A4" w:rsidRPr="0050178B">
        <w:t>a vyhotoví zprávu z auditu.</w:t>
      </w:r>
    </w:p>
    <w:p w14:paraId="173C4399" w14:textId="77777777" w:rsidR="003C214B" w:rsidRPr="0050178B" w:rsidRDefault="003C214B" w:rsidP="00436C81">
      <w:pPr>
        <w:pStyle w:val="Zkladntext"/>
        <w:jc w:val="both"/>
      </w:pPr>
      <w:r w:rsidRPr="0050178B">
        <w:t xml:space="preserve">V případě, že výsledky </w:t>
      </w:r>
      <w:r w:rsidR="00BC69F3" w:rsidRPr="0050178B">
        <w:t>A</w:t>
      </w:r>
      <w:r w:rsidR="008770A4" w:rsidRPr="0050178B">
        <w:t>uditu</w:t>
      </w:r>
      <w:r w:rsidRPr="0050178B">
        <w:t xml:space="preserve"> vyhoví požadavkům nařízení (EU) 2016/425, </w:t>
      </w:r>
      <w:r w:rsidR="008770A4" w:rsidRPr="0050178B">
        <w:t>potvrdí</w:t>
      </w:r>
      <w:r w:rsidRPr="0050178B">
        <w:t xml:space="preserve"> </w:t>
      </w:r>
      <w:r w:rsidR="006F453B" w:rsidRPr="0050178B">
        <w:t>V</w:t>
      </w:r>
      <w:r w:rsidRPr="0050178B">
        <w:t xml:space="preserve">ykonavatel </w:t>
      </w:r>
      <w:r w:rsidR="008770A4" w:rsidRPr="0050178B">
        <w:t>užívání označení CE s identifikací oznámeného subjektu na předmětných výrobcích</w:t>
      </w:r>
      <w:r w:rsidRPr="0050178B">
        <w:t>.</w:t>
      </w:r>
    </w:p>
    <w:p w14:paraId="7DF9F462" w14:textId="77777777" w:rsidR="003C214B" w:rsidRPr="0050178B" w:rsidRDefault="003C214B" w:rsidP="00436C81">
      <w:pPr>
        <w:pStyle w:val="Zkladntext"/>
        <w:jc w:val="both"/>
      </w:pPr>
      <w:r w:rsidRPr="0050178B">
        <w:t>Vykonavatel bude postupovat nestranně a s náležitou odbornou péčí, v souladu s požadavky nařízení (EU) 2016/425 a zákona č. 90/2016 Sb., a dále uvedených harmonizovaných norem a specifikací.</w:t>
      </w:r>
    </w:p>
    <w:p w14:paraId="1C9F51E8" w14:textId="77777777" w:rsidR="008770A4" w:rsidRPr="007322E1" w:rsidRDefault="008770A4" w:rsidP="00626F5D">
      <w:pPr>
        <w:pStyle w:val="Nadpis1"/>
        <w:spacing w:after="120"/>
        <w:rPr>
          <w:sz w:val="24"/>
          <w:szCs w:val="24"/>
        </w:rPr>
      </w:pPr>
      <w:r w:rsidRPr="007322E1">
        <w:rPr>
          <w:sz w:val="24"/>
          <w:szCs w:val="24"/>
        </w:rPr>
        <w:lastRenderedPageBreak/>
        <w:t>Identifikační údaje o výrobku</w:t>
      </w:r>
    </w:p>
    <w:p w14:paraId="2715ECA0" w14:textId="77777777" w:rsidR="008770A4" w:rsidRDefault="008770A4" w:rsidP="00436C81">
      <w:pPr>
        <w:spacing w:after="120"/>
      </w:pPr>
      <w:r w:rsidRPr="00467A46">
        <w:t xml:space="preserve">Předmětem </w:t>
      </w:r>
      <w:r w:rsidR="00BC69F3" w:rsidRPr="00467A46">
        <w:t>A</w:t>
      </w:r>
      <w:r w:rsidRPr="00467A46">
        <w:t>uditu je zhodnocení zavedeného systému kvality a provádění zkoušek týkající se níže uvedených výrobků:</w:t>
      </w:r>
    </w:p>
    <w:p w14:paraId="0114CA38" w14:textId="77777777" w:rsidR="00873400" w:rsidRDefault="00873400" w:rsidP="00873400">
      <w:pPr>
        <w:spacing w:after="120"/>
      </w:pPr>
      <w:r>
        <w:t>Filtr</w:t>
      </w:r>
    </w:p>
    <w:p w14:paraId="159E7ED8" w14:textId="3F304BAD" w:rsidR="00873400" w:rsidRDefault="0049563D" w:rsidP="00873400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3CAED89E" w14:textId="77777777" w:rsidR="0049563D" w:rsidRDefault="0049563D" w:rsidP="0049563D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15FF97AA" w14:textId="77777777" w:rsidR="0049563D" w:rsidRDefault="0049563D" w:rsidP="0049563D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4ABBB632" w14:textId="77777777" w:rsidR="0049563D" w:rsidRDefault="0049563D" w:rsidP="0049563D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1E497F72" w14:textId="77777777" w:rsidR="0049563D" w:rsidRDefault="0049563D" w:rsidP="0049563D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04AB05BE" w14:textId="77777777" w:rsidR="0049563D" w:rsidRDefault="0049563D" w:rsidP="0049563D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26281569" w14:textId="77777777" w:rsidR="0049563D" w:rsidRDefault="0049563D" w:rsidP="0049563D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6ACA26CC" w14:textId="77777777" w:rsidR="0049563D" w:rsidRDefault="0049563D" w:rsidP="0049563D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683F4F27" w14:textId="77777777" w:rsidR="0049563D" w:rsidRDefault="0049563D" w:rsidP="0049563D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75242D2F" w14:textId="77777777" w:rsidR="00B00FDB" w:rsidRDefault="00B00FDB" w:rsidP="00B00FDB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07E6682D" w14:textId="77777777" w:rsidR="00B00FDB" w:rsidRDefault="00B00FDB" w:rsidP="00B00FDB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2D3742D1" w14:textId="77777777" w:rsidR="00B00FDB" w:rsidRDefault="00B00FDB" w:rsidP="00B00FDB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2F865906" w14:textId="77777777" w:rsidR="00B00FDB" w:rsidRDefault="00B00FDB" w:rsidP="00B00FDB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50121804" w14:textId="77777777" w:rsidR="00B00FDB" w:rsidRDefault="00B00FDB" w:rsidP="00B00FDB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61302D50" w14:textId="77777777" w:rsidR="00B00FDB" w:rsidRDefault="00B00FDB" w:rsidP="00B00FDB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7255670C" w14:textId="77777777" w:rsidR="00B00FDB" w:rsidRDefault="00B00FDB" w:rsidP="00B00FDB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515F33D1" w14:textId="77777777" w:rsidR="00B00FDB" w:rsidRDefault="00B00FDB" w:rsidP="00B00FDB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4C53A786" w14:textId="77777777" w:rsidR="00B00FDB" w:rsidRDefault="00B00FDB" w:rsidP="00B00FDB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7F7D7CAC" w14:textId="77777777" w:rsidR="00CE5F06" w:rsidRDefault="00CE5F06" w:rsidP="00CE5F06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0C24DE61" w14:textId="77777777" w:rsidR="00CE5F06" w:rsidRDefault="00CE5F06" w:rsidP="0037722C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0A905FD6" w14:textId="167E6DE5" w:rsidR="00873400" w:rsidRDefault="00873400" w:rsidP="00873400">
      <w:pPr>
        <w:spacing w:after="120"/>
      </w:pPr>
      <w:r>
        <w:t>Jednotka</w:t>
      </w:r>
    </w:p>
    <w:p w14:paraId="6EDBCF74" w14:textId="77777777" w:rsidR="00B00FDB" w:rsidRDefault="00B00FDB" w:rsidP="00B00FDB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01B291E6" w14:textId="77777777" w:rsidR="00B00FDB" w:rsidRDefault="00B00FDB" w:rsidP="00B00FDB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3A93E8AA" w14:textId="77777777" w:rsidR="00B00FDB" w:rsidRDefault="00B00FDB" w:rsidP="00B00FDB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69D66280" w14:textId="77777777" w:rsidR="00B00FDB" w:rsidRDefault="00B00FDB" w:rsidP="00B00FDB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608DC04F" w14:textId="77777777" w:rsidR="00B00FDB" w:rsidRDefault="00B00FDB" w:rsidP="00B00FDB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3917818C" w14:textId="77777777" w:rsidR="00B00FDB" w:rsidRDefault="00B00FDB" w:rsidP="00B00FDB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008F0EBB" w14:textId="77777777" w:rsidR="00306CEA" w:rsidRDefault="00306CEA" w:rsidP="00306CEA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0B34DF5F" w14:textId="77777777" w:rsidR="00306CEA" w:rsidRDefault="00306CEA" w:rsidP="00306CEA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68B8815C" w14:textId="77777777" w:rsidR="00306CEA" w:rsidRDefault="00306CEA" w:rsidP="0037722C">
      <w:pPr>
        <w:pStyle w:val="Odstavecseseznamem"/>
        <w:numPr>
          <w:ilvl w:val="0"/>
          <w:numId w:val="16"/>
        </w:numPr>
        <w:spacing w:after="240"/>
        <w:ind w:left="426" w:hanging="426"/>
        <w:contextualSpacing w:val="0"/>
      </w:pPr>
      <w:r>
        <w:t>xxxxxxxxxxxxxxxxxxxxxxxxxxxxxxxxxxxxxxxxxxxxxxxxxxxxxxx</w:t>
      </w:r>
    </w:p>
    <w:p w14:paraId="44394B85" w14:textId="77777777" w:rsidR="00873400" w:rsidRDefault="00873400" w:rsidP="00873400">
      <w:pPr>
        <w:spacing w:after="120"/>
      </w:pPr>
      <w:r>
        <w:t>Hadice</w:t>
      </w:r>
    </w:p>
    <w:p w14:paraId="2A48D77B" w14:textId="77777777" w:rsidR="00306CEA" w:rsidRDefault="00306CEA" w:rsidP="00306CEA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477F5D74" w14:textId="77777777" w:rsidR="00306CEA" w:rsidRDefault="00306CEA" w:rsidP="00306CEA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7C3107D3" w14:textId="50160165" w:rsidR="00306CEA" w:rsidRDefault="00306CEA" w:rsidP="00306CEA">
      <w:pPr>
        <w:pStyle w:val="Odstavecseseznamem"/>
        <w:numPr>
          <w:ilvl w:val="0"/>
          <w:numId w:val="16"/>
        </w:numPr>
        <w:ind w:left="426" w:hanging="426"/>
        <w:contextualSpacing w:val="0"/>
      </w:pPr>
      <w:r>
        <w:t>xxxxxxxxxxxxxxxxxxxxxxxxxxxxxxxxxxxxxxxxxxxxxxxxxxxxxxx</w:t>
      </w:r>
      <w:r>
        <w:t>xxxxxxxxxxxxxxxxxxxxxxxxxxxxxxxxxxxxxxxxxxxxxxx</w:t>
      </w:r>
    </w:p>
    <w:p w14:paraId="6F03DE9B" w14:textId="6855849C" w:rsidR="00873400" w:rsidRDefault="00CE5F06" w:rsidP="00873400">
      <w:pPr>
        <w:pStyle w:val="Odstavecseseznamem"/>
        <w:numPr>
          <w:ilvl w:val="0"/>
          <w:numId w:val="16"/>
        </w:numPr>
        <w:spacing w:after="120"/>
        <w:ind w:left="426" w:hanging="426"/>
        <w:contextualSpacing w:val="0"/>
      </w:pPr>
      <w:proofErr w:type="spellStart"/>
      <w:r>
        <w:t>xxxxxxxxxxxxxxxxxxxxxxxxxxxxxxxxxxxxxxxxxxxxxxxxxxxxxx</w:t>
      </w:r>
      <w:r w:rsidR="00966D5F">
        <w:t>x</w:t>
      </w:r>
      <w:proofErr w:type="spellEnd"/>
    </w:p>
    <w:p w14:paraId="027FCD2F" w14:textId="77777777" w:rsidR="00873400" w:rsidRDefault="00873400" w:rsidP="00873400">
      <w:pPr>
        <w:spacing w:after="120"/>
      </w:pPr>
      <w:r>
        <w:t>Kukla</w:t>
      </w:r>
    </w:p>
    <w:p w14:paraId="33B4ACB6" w14:textId="77777777" w:rsidR="00306CEA" w:rsidRDefault="00306CEA" w:rsidP="00306CEA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35528388" w14:textId="77777777" w:rsidR="00306CEA" w:rsidRDefault="00306CEA" w:rsidP="00306CEA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398CC1D6" w14:textId="77777777" w:rsidR="00306CEA" w:rsidRDefault="00306CEA" w:rsidP="00306CEA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2E14D4F9" w14:textId="77777777" w:rsidR="00306CEA" w:rsidRDefault="00306CEA" w:rsidP="00306CEA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703B1FD5" w14:textId="77777777" w:rsidR="00306CEA" w:rsidRDefault="00306CEA" w:rsidP="00306CEA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2741243E" w14:textId="77777777" w:rsidR="00306CEA" w:rsidRDefault="00306CEA" w:rsidP="00306CEA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62EDDAD8" w14:textId="77777777" w:rsidR="00306CEA" w:rsidRDefault="00306CEA" w:rsidP="00306CEA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59F18774" w14:textId="77777777" w:rsidR="00306CEA" w:rsidRDefault="00306CEA" w:rsidP="00306CEA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21E65811" w14:textId="77777777" w:rsidR="00306CEA" w:rsidRDefault="00306CEA" w:rsidP="00306CEA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3BB0031E" w14:textId="77777777" w:rsidR="00CE5F06" w:rsidRDefault="00CE5F06" w:rsidP="00CE5F06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6A7462EC" w14:textId="77777777" w:rsidR="00CE5F06" w:rsidRDefault="00CE5F06" w:rsidP="00CE5F06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0E03ED73" w14:textId="77777777" w:rsidR="00CE5F06" w:rsidRDefault="00CE5F06" w:rsidP="0037722C">
      <w:pPr>
        <w:pStyle w:val="Odstavecseseznamem"/>
        <w:numPr>
          <w:ilvl w:val="0"/>
          <w:numId w:val="16"/>
        </w:numPr>
        <w:spacing w:after="240"/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02F0980E" w14:textId="0400400F" w:rsidR="00873400" w:rsidRDefault="00873400" w:rsidP="00873400">
      <w:pPr>
        <w:spacing w:after="120"/>
      </w:pPr>
      <w:r>
        <w:lastRenderedPageBreak/>
        <w:t>Štít</w:t>
      </w:r>
    </w:p>
    <w:p w14:paraId="630604EF" w14:textId="18FDF58E" w:rsidR="00873400" w:rsidRDefault="00966D5F" w:rsidP="00873400">
      <w:pPr>
        <w:pStyle w:val="Odstavecseseznamem"/>
        <w:numPr>
          <w:ilvl w:val="0"/>
          <w:numId w:val="16"/>
        </w:numPr>
        <w:ind w:left="426" w:hanging="426"/>
        <w:contextualSpacing w:val="0"/>
      </w:pPr>
      <w:r>
        <w:t>xxxxxxxxxxxxxxxxxxxxxxxxxxxxxxxxxxxxxxxxxxxxxxxxxxxxxx</w:t>
      </w:r>
      <w:r w:rsidR="0037722C">
        <w:t>xxxxxxxxxxxxxxxxxxxxxxxxxxxxxxxxxxxxxxxxxxxxxxxxxxxxxxxxxxxxxx</w:t>
      </w:r>
    </w:p>
    <w:p w14:paraId="3191D08D" w14:textId="77777777" w:rsidR="0037722C" w:rsidRDefault="0037722C" w:rsidP="00873400">
      <w:pPr>
        <w:spacing w:after="120"/>
      </w:pPr>
      <w:proofErr w:type="spellStart"/>
      <w:r>
        <w:t>xxxxxxxxxxxxxxxxxxxxxxxxxxxxxxxxxxxxxxxxxxxxxxxxxxxxxx</w:t>
      </w:r>
      <w:proofErr w:type="spellEnd"/>
    </w:p>
    <w:p w14:paraId="65BC9A64" w14:textId="243F75AA" w:rsidR="00873400" w:rsidRDefault="00873400" w:rsidP="00873400">
      <w:pPr>
        <w:spacing w:after="120"/>
      </w:pPr>
      <w:r>
        <w:t>Maska</w:t>
      </w:r>
    </w:p>
    <w:p w14:paraId="7C2D3AC6" w14:textId="77777777" w:rsidR="00CE5F06" w:rsidRDefault="00CE5F06" w:rsidP="00CE5F06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6E34B5F6" w14:textId="77777777" w:rsidR="00CE5F06" w:rsidRDefault="00CE5F06" w:rsidP="00CE5F06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77359E44" w14:textId="1F91D751" w:rsidR="00CE5F06" w:rsidRDefault="00CE5F06" w:rsidP="00CE5F06">
      <w:pPr>
        <w:pStyle w:val="Odstavecseseznamem"/>
        <w:numPr>
          <w:ilvl w:val="0"/>
          <w:numId w:val="16"/>
        </w:numPr>
        <w:ind w:left="426" w:hanging="426"/>
        <w:contextualSpacing w:val="0"/>
      </w:pPr>
      <w:r>
        <w:t>xxxxxxxxxxxxxxxxxxxxxxxxxxxxxxxxxxxxxxxxxxxxxxxxxxxxxxx</w:t>
      </w:r>
      <w:r>
        <w:t>xxxxxxxxxxxxxxxxxxxxxxxxxxxxxxxxxxxxxxxxxxxxxxxxxxxxxxxx</w:t>
      </w:r>
    </w:p>
    <w:p w14:paraId="09EC922A" w14:textId="77777777" w:rsidR="00CE5F06" w:rsidRDefault="00CE5F06" w:rsidP="00CE5F06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53B003DD" w14:textId="77777777" w:rsidR="00CE5F06" w:rsidRDefault="00CE5F06" w:rsidP="00CE5F06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22910E61" w14:textId="77777777" w:rsidR="00CE5F06" w:rsidRDefault="00CE5F06" w:rsidP="00CE5F06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57AD00D8" w14:textId="1BBEDE3C" w:rsidR="00873400" w:rsidRDefault="00966D5F" w:rsidP="00873400">
      <w:pPr>
        <w:pStyle w:val="Odstavecseseznamem"/>
        <w:numPr>
          <w:ilvl w:val="0"/>
          <w:numId w:val="16"/>
        </w:numPr>
        <w:spacing w:after="120"/>
        <w:ind w:left="426" w:hanging="426"/>
        <w:contextualSpacing w:val="0"/>
      </w:pPr>
      <w:proofErr w:type="spellStart"/>
      <w:r>
        <w:t>xxxxxxxxxxxxxxxxxxxxxxxxxxxxxxxxxxxxxxxxxxxxxxxxxxxxxx</w:t>
      </w:r>
      <w:r>
        <w:t>x</w:t>
      </w:r>
      <w:proofErr w:type="spellEnd"/>
    </w:p>
    <w:p w14:paraId="230637EF" w14:textId="77777777" w:rsidR="00873400" w:rsidRDefault="00873400" w:rsidP="00873400">
      <w:pPr>
        <w:spacing w:after="120"/>
      </w:pPr>
      <w:r>
        <w:t>Přilba</w:t>
      </w:r>
    </w:p>
    <w:p w14:paraId="244D8352" w14:textId="77777777" w:rsidR="00CE5F06" w:rsidRDefault="00CE5F06" w:rsidP="00CE5F06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4CB3A0ED" w14:textId="77777777" w:rsidR="00CE5F06" w:rsidRDefault="00CE5F06" w:rsidP="00CE5F06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22319085" w14:textId="77777777" w:rsidR="00CE5F06" w:rsidRDefault="00CE5F06" w:rsidP="00CE5F06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28CF892A" w14:textId="77777777" w:rsidR="00CE5F06" w:rsidRDefault="00CE5F06" w:rsidP="00CE5F06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3CCDEA9F" w14:textId="77777777" w:rsidR="00CE5F06" w:rsidRDefault="00CE5F06" w:rsidP="0037722C">
      <w:pPr>
        <w:pStyle w:val="Odstavecseseznamem"/>
        <w:numPr>
          <w:ilvl w:val="0"/>
          <w:numId w:val="16"/>
        </w:numPr>
        <w:spacing w:after="240"/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72D7B6ED" w14:textId="73A65FB0" w:rsidR="00873400" w:rsidRDefault="00873400" w:rsidP="00873400">
      <w:pPr>
        <w:spacing w:after="120"/>
      </w:pPr>
      <w:r>
        <w:t>Oblek</w:t>
      </w:r>
    </w:p>
    <w:p w14:paraId="39313073" w14:textId="77777777" w:rsidR="00CE5F06" w:rsidRDefault="00CE5F06" w:rsidP="00CE5F06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2F1C79DB" w14:textId="77777777" w:rsidR="00CE5F06" w:rsidRDefault="00CE5F06" w:rsidP="00CE5F06">
      <w:pPr>
        <w:pStyle w:val="Odstavecseseznamem"/>
        <w:numPr>
          <w:ilvl w:val="0"/>
          <w:numId w:val="16"/>
        </w:numPr>
        <w:ind w:left="426" w:hanging="426"/>
        <w:contextualSpacing w:val="0"/>
      </w:pPr>
      <w:proofErr w:type="spellStart"/>
      <w:r>
        <w:t>xxxxxxxxxxxxxxxxxxxxxxxxxxxxxxxxxxxxxxxxxxxxxxxxxxxxxxx</w:t>
      </w:r>
      <w:proofErr w:type="spellEnd"/>
    </w:p>
    <w:p w14:paraId="7590A7F7" w14:textId="77777777" w:rsidR="00CE5F06" w:rsidRDefault="00CE5F06" w:rsidP="0098042C">
      <w:pPr>
        <w:spacing w:after="120"/>
        <w:jc w:val="both"/>
      </w:pPr>
    </w:p>
    <w:p w14:paraId="6187D1B6" w14:textId="527BE1C2" w:rsidR="008770A4" w:rsidRDefault="0098042C" w:rsidP="0098042C">
      <w:pPr>
        <w:spacing w:after="120"/>
        <w:jc w:val="both"/>
      </w:pPr>
      <w:r w:rsidRPr="00467A46">
        <w:t xml:space="preserve">Vykonavatel provede </w:t>
      </w:r>
      <w:r w:rsidR="00BC69F3" w:rsidRPr="00467A46">
        <w:t>A</w:t>
      </w:r>
      <w:r w:rsidRPr="00467A46">
        <w:t>udit zavedeného systému kvality se zaměřením na provádění zkoušek výrobků vlastními silami Objednavatele.</w:t>
      </w:r>
    </w:p>
    <w:p w14:paraId="02E81805" w14:textId="2CA97AB3" w:rsidR="00462754" w:rsidRPr="00467A46" w:rsidRDefault="00462754" w:rsidP="0098042C">
      <w:pPr>
        <w:spacing w:after="120"/>
        <w:jc w:val="both"/>
      </w:pPr>
      <w:r>
        <w:t>Vykonavatel provede Audit zavedeného systému kvality se zaměřením na dodržování systému kontroly kvality vstupních materiálů, výroby a skladování.</w:t>
      </w:r>
    </w:p>
    <w:p w14:paraId="397674D3" w14:textId="77777777" w:rsidR="0090214D" w:rsidRPr="007322E1" w:rsidRDefault="0090214D" w:rsidP="00626F5D">
      <w:pPr>
        <w:pStyle w:val="Nadpis1"/>
        <w:spacing w:after="120"/>
        <w:rPr>
          <w:sz w:val="24"/>
          <w:szCs w:val="24"/>
        </w:rPr>
      </w:pPr>
      <w:r w:rsidRPr="007322E1">
        <w:rPr>
          <w:sz w:val="24"/>
          <w:szCs w:val="24"/>
        </w:rPr>
        <w:t>Předpisy a normy</w:t>
      </w:r>
    </w:p>
    <w:p w14:paraId="106CA5C9" w14:textId="77777777" w:rsidR="0090214D" w:rsidRPr="00467A46" w:rsidRDefault="0090214D" w:rsidP="006F453B">
      <w:pPr>
        <w:spacing w:after="120"/>
        <w:jc w:val="both"/>
      </w:pPr>
      <w:bookmarkStart w:id="0" w:name="_Hlk513576460"/>
      <w:r w:rsidRPr="00467A46">
        <w:t xml:space="preserve">Seznam českých technických harmonizovaných norem nebo jiných technických specifikací, </w:t>
      </w:r>
      <w:r w:rsidR="006F453B" w:rsidRPr="00467A46">
        <w:t xml:space="preserve">právních norem, </w:t>
      </w:r>
      <w:r w:rsidRPr="00467A46">
        <w:t>které budou použity pro zkoušky a hodnocení</w:t>
      </w:r>
      <w:bookmarkEnd w:id="0"/>
      <w:r w:rsidRPr="00467A46">
        <w:t>:</w:t>
      </w:r>
    </w:p>
    <w:p w14:paraId="5DE7BF49" w14:textId="77777777" w:rsidR="004C4EBC" w:rsidRDefault="004C4EBC" w:rsidP="004C4EBC">
      <w:pPr>
        <w:numPr>
          <w:ilvl w:val="0"/>
          <w:numId w:val="10"/>
        </w:numPr>
        <w:jc w:val="both"/>
      </w:pPr>
      <w:r>
        <w:t xml:space="preserve">ČSN EN ISO 9001:2016 Systémy managementu </w:t>
      </w:r>
      <w:proofErr w:type="gramStart"/>
      <w:r>
        <w:t>kvality - Požadavky</w:t>
      </w:r>
      <w:proofErr w:type="gramEnd"/>
    </w:p>
    <w:p w14:paraId="1EA249C2" w14:textId="77777777" w:rsidR="004C4EBC" w:rsidRDefault="004C4EBC" w:rsidP="004C4EBC">
      <w:pPr>
        <w:numPr>
          <w:ilvl w:val="0"/>
          <w:numId w:val="10"/>
        </w:numPr>
        <w:jc w:val="both"/>
      </w:pPr>
      <w:r>
        <w:t>ČSN EN 12941:1999, Změna A1:2004, Změna A2:2009 Ochranné prostředky dýchacích orgánů. Filtrační prostředky s pomocnou ventilací připojené k přilbě nebo ke kukle. Požadavky, zkoušení a značení (</w:t>
      </w:r>
      <w:proofErr w:type="spellStart"/>
      <w:r>
        <w:t>idt</w:t>
      </w:r>
      <w:proofErr w:type="spellEnd"/>
      <w:r>
        <w:t>. EN 12941:1998, EN 12941:1998/A1:2003, EN 12941:1998/A2:2008)</w:t>
      </w:r>
    </w:p>
    <w:p w14:paraId="52F46314" w14:textId="77777777" w:rsidR="004C4EBC" w:rsidRDefault="004C4EBC" w:rsidP="004C4EBC">
      <w:pPr>
        <w:numPr>
          <w:ilvl w:val="0"/>
          <w:numId w:val="10"/>
        </w:numPr>
        <w:jc w:val="both"/>
      </w:pPr>
      <w:r>
        <w:t>ČSN EN 136:1998, ČSN EN 136 Oprava 1:2000 Ochranné prostředky dýchacích orgánů. Obličejové masky. Požadavky, zkoušení a značení (</w:t>
      </w:r>
      <w:proofErr w:type="spellStart"/>
      <w:r>
        <w:t>idt</w:t>
      </w:r>
      <w:proofErr w:type="spellEnd"/>
      <w:r>
        <w:t>. EN 136:1998, EN 136:1998/AC:2003)</w:t>
      </w:r>
    </w:p>
    <w:p w14:paraId="0489DAAC" w14:textId="77777777" w:rsidR="004C4EBC" w:rsidRDefault="004C4EBC" w:rsidP="004C4EBC">
      <w:pPr>
        <w:numPr>
          <w:ilvl w:val="0"/>
          <w:numId w:val="10"/>
        </w:numPr>
        <w:jc w:val="both"/>
      </w:pPr>
      <w:r>
        <w:t xml:space="preserve">ČSN EN 12942:1999, Změna A1:2003, Změna A2:2009 Ochranné prostředky dýchacích orgánů. Filtrační prostředky s pomocnou ventilací připojené k masce, polomasce a </w:t>
      </w:r>
      <w:proofErr w:type="spellStart"/>
      <w:r>
        <w:t>čtvrtmasce</w:t>
      </w:r>
      <w:proofErr w:type="spellEnd"/>
      <w:r>
        <w:t>. Požadavky, zkoušení a značení. (</w:t>
      </w:r>
      <w:proofErr w:type="spellStart"/>
      <w:r>
        <w:t>idt</w:t>
      </w:r>
      <w:proofErr w:type="spellEnd"/>
      <w:r>
        <w:t>. EN 12942:1998, EN 12942:1998/A1:2002, EN 12942:1998/A2:2008)</w:t>
      </w:r>
    </w:p>
    <w:p w14:paraId="3796BB3F" w14:textId="77777777" w:rsidR="004C4EBC" w:rsidRDefault="004C4EBC" w:rsidP="004C4EBC">
      <w:pPr>
        <w:numPr>
          <w:ilvl w:val="0"/>
          <w:numId w:val="10"/>
        </w:numPr>
        <w:jc w:val="both"/>
      </w:pPr>
      <w:r>
        <w:t>ČSN EN 14387:2004+A1:2008 Ochranné prostředky dýchacích orgánů. Protiplynové a kombinované filtry. Požadavky, zkoušení a značení (</w:t>
      </w:r>
      <w:proofErr w:type="spellStart"/>
      <w:r>
        <w:t>idt</w:t>
      </w:r>
      <w:proofErr w:type="spellEnd"/>
      <w:r>
        <w:t>. EN 14387:2004+A1:2008)</w:t>
      </w:r>
    </w:p>
    <w:p w14:paraId="2C9A33A8" w14:textId="77777777" w:rsidR="004C4EBC" w:rsidRDefault="004C4EBC" w:rsidP="004C4EBC">
      <w:pPr>
        <w:numPr>
          <w:ilvl w:val="0"/>
          <w:numId w:val="10"/>
        </w:numPr>
        <w:jc w:val="both"/>
      </w:pPr>
      <w:r>
        <w:t>ČSN EN 143:2022 Ochranné prostředky dýchacích orgánů – Filtry proti částicím – Požadavky, zkoušení, značení. (</w:t>
      </w:r>
      <w:proofErr w:type="spellStart"/>
      <w:r>
        <w:t>idt</w:t>
      </w:r>
      <w:proofErr w:type="spellEnd"/>
      <w:r>
        <w:t>. EN 143:2021)</w:t>
      </w:r>
    </w:p>
    <w:p w14:paraId="32BC90B8" w14:textId="77777777" w:rsidR="004C4EBC" w:rsidRDefault="004C4EBC" w:rsidP="004C4EBC">
      <w:pPr>
        <w:numPr>
          <w:ilvl w:val="0"/>
          <w:numId w:val="10"/>
        </w:numPr>
        <w:jc w:val="both"/>
      </w:pPr>
      <w:r>
        <w:t>ČSN EN 143:2001, Změna A1:2006 Ochranné prostředky dýchacích orgánů. Filtry proti částicím. Požadavky, zkoušení, značení (</w:t>
      </w:r>
      <w:proofErr w:type="spellStart"/>
      <w:r>
        <w:t>idt</w:t>
      </w:r>
      <w:proofErr w:type="spellEnd"/>
      <w:r>
        <w:t>. EN 143:2000, EN 143:2000/A1:2006)</w:t>
      </w:r>
    </w:p>
    <w:p w14:paraId="0708B0C6" w14:textId="77777777" w:rsidR="004C4EBC" w:rsidRDefault="004C4EBC" w:rsidP="004C4EBC">
      <w:pPr>
        <w:numPr>
          <w:ilvl w:val="0"/>
          <w:numId w:val="10"/>
        </w:numPr>
        <w:jc w:val="both"/>
      </w:pPr>
      <w:r>
        <w:t>ČSN EN 1073-1:2016+A1:2019 Ochranné oděvy proti pevným částicím ve vzduchu včetně radioaktivní kontaminace – Část 1: Požadavky a zkušební metody pro oděvy s přívodem tlakového vzduchu chránící tělo a dýchací cesty. (</w:t>
      </w:r>
      <w:proofErr w:type="spellStart"/>
      <w:r>
        <w:t>idt</w:t>
      </w:r>
      <w:proofErr w:type="spellEnd"/>
      <w:r>
        <w:t>. EN 1073-1:2016+A1:2018)</w:t>
      </w:r>
    </w:p>
    <w:p w14:paraId="7F5F9333" w14:textId="77777777" w:rsidR="006F453B" w:rsidRDefault="006F453B" w:rsidP="006F453B">
      <w:pPr>
        <w:numPr>
          <w:ilvl w:val="0"/>
          <w:numId w:val="10"/>
        </w:numPr>
        <w:spacing w:after="120"/>
        <w:jc w:val="both"/>
      </w:pPr>
      <w:r w:rsidRPr="00626F5D">
        <w:t>Nařízení Evropského parlamentu a Rady (EU) 2016/425 o osobních ochranných prostředcích a o zrušení směrnice</w:t>
      </w:r>
      <w:r w:rsidRPr="00467A46">
        <w:t xml:space="preserve"> Rady 89/686/EHS</w:t>
      </w:r>
    </w:p>
    <w:p w14:paraId="483FE436" w14:textId="590307B6" w:rsidR="00462754" w:rsidRPr="007322E1" w:rsidRDefault="00462754" w:rsidP="00626F5D">
      <w:pPr>
        <w:pStyle w:val="Nadpis1"/>
        <w:spacing w:after="120"/>
        <w:rPr>
          <w:sz w:val="24"/>
          <w:szCs w:val="24"/>
        </w:rPr>
      </w:pPr>
      <w:r w:rsidRPr="007322E1">
        <w:rPr>
          <w:sz w:val="24"/>
          <w:szCs w:val="24"/>
        </w:rPr>
        <w:lastRenderedPageBreak/>
        <w:t>Termíny</w:t>
      </w:r>
    </w:p>
    <w:p w14:paraId="5622C036" w14:textId="2395542F" w:rsidR="00462754" w:rsidRPr="00467A46" w:rsidRDefault="00462754" w:rsidP="00462754">
      <w:pPr>
        <w:spacing w:after="120"/>
        <w:jc w:val="both"/>
      </w:pPr>
      <w:r>
        <w:t>Vykonavatel provede Audit a zpracuje záznam z auditu na místě. A výsledkem auditu seznámí objednavatele na místě.</w:t>
      </w:r>
    </w:p>
    <w:p w14:paraId="793757E6" w14:textId="62AD2AD4" w:rsidR="0085197F" w:rsidRDefault="00462754" w:rsidP="00626F5D">
      <w:pPr>
        <w:numPr>
          <w:ilvl w:val="0"/>
          <w:numId w:val="10"/>
        </w:numPr>
        <w:spacing w:after="60"/>
        <w:jc w:val="both"/>
      </w:pPr>
      <w:r>
        <w:t>Audit je ukončen předáním informací o vyřešení zjištěných ne</w:t>
      </w:r>
      <w:r w:rsidR="0085197F">
        <w:t>shod – jsou-li neshody při auditu zjištěny a označeny a oznámeny vedoucím auditorem.</w:t>
      </w:r>
    </w:p>
    <w:p w14:paraId="0E34B43B" w14:textId="3E7F7DA4" w:rsidR="00462754" w:rsidRDefault="0085197F" w:rsidP="00626F5D">
      <w:pPr>
        <w:numPr>
          <w:ilvl w:val="0"/>
          <w:numId w:val="10"/>
        </w:numPr>
        <w:spacing w:after="60"/>
        <w:jc w:val="both"/>
      </w:pPr>
      <w:r>
        <w:t xml:space="preserve">Vykonavatel vyhotoví závěrečnou zprávu z auditu do </w:t>
      </w:r>
      <w:r w:rsidR="00462754">
        <w:t>týdne od ukončení auditu.</w:t>
      </w:r>
    </w:p>
    <w:p w14:paraId="78D2C939" w14:textId="6E65ABAD" w:rsidR="0085197F" w:rsidRPr="00467A46" w:rsidRDefault="0085197F" w:rsidP="00462754">
      <w:pPr>
        <w:numPr>
          <w:ilvl w:val="0"/>
          <w:numId w:val="10"/>
        </w:numPr>
        <w:spacing w:after="120"/>
        <w:jc w:val="both"/>
      </w:pPr>
      <w:r>
        <w:t>Vykonavatel předá vyhotovenou zprávu po obdržení platby podle části VI. této smlouvy.</w:t>
      </w:r>
    </w:p>
    <w:p w14:paraId="2FC0B2F7" w14:textId="014EB264" w:rsidR="00467A46" w:rsidRPr="007322E1" w:rsidRDefault="00467A46" w:rsidP="00626F5D">
      <w:pPr>
        <w:pStyle w:val="Nadpis1"/>
        <w:spacing w:after="120"/>
        <w:rPr>
          <w:sz w:val="24"/>
          <w:szCs w:val="24"/>
        </w:rPr>
      </w:pPr>
      <w:r w:rsidRPr="007322E1">
        <w:rPr>
          <w:sz w:val="24"/>
          <w:szCs w:val="24"/>
        </w:rPr>
        <w:t>Platební podmínky</w:t>
      </w:r>
    </w:p>
    <w:p w14:paraId="0E9E7E82" w14:textId="77777777" w:rsidR="00467A46" w:rsidRPr="00467A46" w:rsidRDefault="00467A46" w:rsidP="00467A46">
      <w:pPr>
        <w:spacing w:after="120"/>
        <w:jc w:val="both"/>
      </w:pPr>
      <w:r w:rsidRPr="00467A46">
        <w:t>Cena za provedení Auditu zahrnuje zhodnocení rozsahu auditované výroby a výrobků, cestovní náklady auditorů, náklady na provedení Auditu, zpracování a vyhotovení dokumentace z auditu, a Zprávy z auditu.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874"/>
        <w:gridCol w:w="2198"/>
      </w:tblGrid>
      <w:tr w:rsidR="00467A46" w:rsidRPr="00467A46" w14:paraId="7F7408EA" w14:textId="77777777" w:rsidTr="00997536">
        <w:tc>
          <w:tcPr>
            <w:tcW w:w="6874" w:type="dxa"/>
          </w:tcPr>
          <w:p w14:paraId="7167ED5B" w14:textId="785C402A" w:rsidR="00467A46" w:rsidRPr="00467A46" w:rsidRDefault="00680B3C" w:rsidP="00997536">
            <w:pPr>
              <w:spacing w:after="120"/>
              <w:ind w:firstLine="72"/>
            </w:pPr>
            <w:proofErr w:type="spellStart"/>
            <w:r>
              <w:t>xxxxxxxxxxxxxxxxxxxxxxxxxxxxxxxxxxxxxxxxxxxxxxx</w:t>
            </w:r>
            <w:proofErr w:type="spellEnd"/>
          </w:p>
        </w:tc>
        <w:tc>
          <w:tcPr>
            <w:tcW w:w="2198" w:type="dxa"/>
          </w:tcPr>
          <w:p w14:paraId="3B09BBBD" w14:textId="69606E9F" w:rsidR="00467A46" w:rsidRPr="00467A46" w:rsidRDefault="00680B3C" w:rsidP="00997536">
            <w:pPr>
              <w:spacing w:after="120"/>
              <w:jc w:val="right"/>
            </w:pPr>
            <w:proofErr w:type="spellStart"/>
            <w:proofErr w:type="gramStart"/>
            <w:r>
              <w:t>xxxxxx</w:t>
            </w:r>
            <w:proofErr w:type="spellEnd"/>
            <w:r w:rsidR="00467A46" w:rsidRPr="00467A46">
              <w:t>,-</w:t>
            </w:r>
            <w:proofErr w:type="gramEnd"/>
            <w:r w:rsidR="00467A46" w:rsidRPr="00467A46">
              <w:t xml:space="preserve"> Kč</w:t>
            </w:r>
          </w:p>
        </w:tc>
      </w:tr>
      <w:tr w:rsidR="00680B3C" w:rsidRPr="00467A46" w14:paraId="0185D28F" w14:textId="77777777" w:rsidTr="00997536">
        <w:tc>
          <w:tcPr>
            <w:tcW w:w="6874" w:type="dxa"/>
          </w:tcPr>
          <w:p w14:paraId="2186EF3F" w14:textId="55F1AA70" w:rsidR="00680B3C" w:rsidRPr="00467A46" w:rsidRDefault="00680B3C" w:rsidP="00680B3C">
            <w:pPr>
              <w:spacing w:after="120"/>
              <w:ind w:firstLine="72"/>
            </w:pPr>
            <w:proofErr w:type="spellStart"/>
            <w:r>
              <w:t>xxxxxxxxxxxxxxxxxxxxxxxxxxxxxxxxxxxxxxxxxxxxxxx</w:t>
            </w:r>
            <w:proofErr w:type="spellEnd"/>
          </w:p>
        </w:tc>
        <w:tc>
          <w:tcPr>
            <w:tcW w:w="2198" w:type="dxa"/>
          </w:tcPr>
          <w:p w14:paraId="50950FA3" w14:textId="17849175" w:rsidR="00680B3C" w:rsidRPr="00467A46" w:rsidRDefault="00680B3C" w:rsidP="00680B3C">
            <w:pPr>
              <w:spacing w:after="120"/>
              <w:jc w:val="right"/>
            </w:pPr>
            <w:proofErr w:type="spellStart"/>
            <w:proofErr w:type="gramStart"/>
            <w:r>
              <w:t>xxxxxx</w:t>
            </w:r>
            <w:proofErr w:type="spellEnd"/>
            <w:r w:rsidRPr="00467A46">
              <w:t>,-</w:t>
            </w:r>
            <w:proofErr w:type="gramEnd"/>
            <w:r w:rsidRPr="00467A46">
              <w:t xml:space="preserve"> Kč</w:t>
            </w:r>
          </w:p>
        </w:tc>
      </w:tr>
      <w:tr w:rsidR="00680B3C" w:rsidRPr="00467A46" w14:paraId="0F294BAE" w14:textId="77777777" w:rsidTr="00997536">
        <w:tc>
          <w:tcPr>
            <w:tcW w:w="6874" w:type="dxa"/>
            <w:tcBorders>
              <w:bottom w:val="single" w:sz="2" w:space="0" w:color="auto"/>
            </w:tcBorders>
          </w:tcPr>
          <w:p w14:paraId="05EB7279" w14:textId="314E9A29" w:rsidR="00680B3C" w:rsidRPr="00467A46" w:rsidRDefault="00680B3C" w:rsidP="00680B3C">
            <w:pPr>
              <w:spacing w:after="120"/>
              <w:ind w:firstLine="72"/>
            </w:pPr>
            <w:proofErr w:type="spellStart"/>
            <w:r>
              <w:t>xxxxxxxxxxxxxxxxxxxxxxxxxxxxxxxxxxxxxxxxxxxxxxx</w:t>
            </w:r>
            <w:proofErr w:type="spellEnd"/>
          </w:p>
        </w:tc>
        <w:tc>
          <w:tcPr>
            <w:tcW w:w="2198" w:type="dxa"/>
            <w:tcBorders>
              <w:bottom w:val="single" w:sz="2" w:space="0" w:color="auto"/>
            </w:tcBorders>
          </w:tcPr>
          <w:p w14:paraId="34933A1D" w14:textId="68292296" w:rsidR="00680B3C" w:rsidRPr="00467A46" w:rsidRDefault="00680B3C" w:rsidP="00680B3C">
            <w:pPr>
              <w:spacing w:after="120"/>
              <w:jc w:val="right"/>
            </w:pPr>
            <w:proofErr w:type="spellStart"/>
            <w:proofErr w:type="gramStart"/>
            <w:r>
              <w:t>xxxxxx</w:t>
            </w:r>
            <w:proofErr w:type="spellEnd"/>
            <w:r w:rsidRPr="00467A46">
              <w:t>,-</w:t>
            </w:r>
            <w:proofErr w:type="gramEnd"/>
            <w:r w:rsidRPr="00467A46">
              <w:t xml:space="preserve"> Kč</w:t>
            </w:r>
          </w:p>
        </w:tc>
      </w:tr>
      <w:tr w:rsidR="00467A46" w:rsidRPr="00467A46" w14:paraId="3F35246A" w14:textId="77777777" w:rsidTr="00997536">
        <w:tc>
          <w:tcPr>
            <w:tcW w:w="6874" w:type="dxa"/>
          </w:tcPr>
          <w:p w14:paraId="3E48FDEF" w14:textId="77777777" w:rsidR="00467A46" w:rsidRPr="00467A46" w:rsidRDefault="00467A46" w:rsidP="00997536">
            <w:pPr>
              <w:spacing w:before="120" w:after="120"/>
              <w:ind w:firstLine="72"/>
            </w:pPr>
            <w:r w:rsidRPr="00467A46">
              <w:t>Celkem</w:t>
            </w:r>
          </w:p>
        </w:tc>
        <w:tc>
          <w:tcPr>
            <w:tcW w:w="2198" w:type="dxa"/>
          </w:tcPr>
          <w:p w14:paraId="11427FFF" w14:textId="4F06A96C" w:rsidR="00467A46" w:rsidRPr="00467A46" w:rsidRDefault="000930F8" w:rsidP="00997536">
            <w:pPr>
              <w:spacing w:before="120" w:after="120"/>
              <w:jc w:val="right"/>
            </w:pPr>
            <w:r>
              <w:t>261</w:t>
            </w:r>
            <w:r w:rsidR="00467A46" w:rsidRPr="00467A46">
              <w:t xml:space="preserve"> </w:t>
            </w:r>
            <w:r>
              <w:t>50</w:t>
            </w:r>
            <w:r w:rsidR="00467A46" w:rsidRPr="00467A46">
              <w:t>0,- Kč</w:t>
            </w:r>
          </w:p>
        </w:tc>
      </w:tr>
    </w:tbl>
    <w:p w14:paraId="74C2DAFC" w14:textId="77777777" w:rsidR="00467A46" w:rsidRPr="00467A46" w:rsidRDefault="00467A46" w:rsidP="00467A46">
      <w:pPr>
        <w:spacing w:before="120" w:after="120"/>
      </w:pPr>
      <w:r w:rsidRPr="00467A46">
        <w:t>Ceny jsou uvedeny bez DPH.</w:t>
      </w:r>
    </w:p>
    <w:p w14:paraId="7257E5A3" w14:textId="77777777" w:rsidR="00467A46" w:rsidRPr="00467A46" w:rsidRDefault="00467A46" w:rsidP="00467A46">
      <w:pPr>
        <w:spacing w:after="120"/>
        <w:jc w:val="both"/>
      </w:pPr>
      <w:r w:rsidRPr="00467A46">
        <w:t>Fakturace bude provedena po dokončení auditu společně se zasláním Zprávy z auditu.</w:t>
      </w:r>
    </w:p>
    <w:p w14:paraId="4201C620" w14:textId="77777777" w:rsidR="006F453B" w:rsidRPr="007322E1" w:rsidRDefault="006F453B" w:rsidP="00626F5D">
      <w:pPr>
        <w:pStyle w:val="Nadpis1"/>
        <w:spacing w:after="120"/>
        <w:rPr>
          <w:sz w:val="24"/>
          <w:szCs w:val="24"/>
        </w:rPr>
      </w:pPr>
      <w:r w:rsidRPr="007322E1">
        <w:rPr>
          <w:sz w:val="24"/>
          <w:szCs w:val="24"/>
        </w:rPr>
        <w:t xml:space="preserve">Prohlášení </w:t>
      </w:r>
      <w:r w:rsidR="00BC69F3" w:rsidRPr="007322E1">
        <w:rPr>
          <w:sz w:val="24"/>
          <w:szCs w:val="24"/>
        </w:rPr>
        <w:t>O</w:t>
      </w:r>
      <w:r w:rsidRPr="007322E1">
        <w:rPr>
          <w:sz w:val="24"/>
          <w:szCs w:val="24"/>
        </w:rPr>
        <w:t>bjednavatele</w:t>
      </w:r>
    </w:p>
    <w:p w14:paraId="591AA393" w14:textId="77777777" w:rsidR="006F453B" w:rsidRPr="00467A46" w:rsidRDefault="006F453B" w:rsidP="006F453B">
      <w:pPr>
        <w:spacing w:after="120"/>
        <w:jc w:val="both"/>
      </w:pPr>
      <w:r w:rsidRPr="0098042C">
        <w:rPr>
          <w:sz w:val="22"/>
          <w:szCs w:val="22"/>
        </w:rPr>
        <w:t>Objedn</w:t>
      </w:r>
      <w:r w:rsidRPr="00467A46">
        <w:t>avatel prohlašuje, že:</w:t>
      </w:r>
    </w:p>
    <w:p w14:paraId="6E021218" w14:textId="77777777" w:rsidR="006F453B" w:rsidRPr="00467A46" w:rsidRDefault="006F453B" w:rsidP="00626F5D">
      <w:pPr>
        <w:numPr>
          <w:ilvl w:val="0"/>
          <w:numId w:val="12"/>
        </w:numPr>
        <w:spacing w:after="60"/>
        <w:jc w:val="both"/>
      </w:pPr>
      <w:r w:rsidRPr="00467A46">
        <w:t>bude dodržovat příslušné požadavky související s</w:t>
      </w:r>
      <w:r w:rsidR="00BC69F3" w:rsidRPr="00467A46">
        <w:t> vykonáním Auditu</w:t>
      </w:r>
      <w:r w:rsidRPr="00467A46">
        <w:t>;</w:t>
      </w:r>
    </w:p>
    <w:p w14:paraId="607D1ECC" w14:textId="77777777" w:rsidR="006F453B" w:rsidRPr="00467A46" w:rsidRDefault="006F453B" w:rsidP="00626F5D">
      <w:pPr>
        <w:numPr>
          <w:ilvl w:val="0"/>
          <w:numId w:val="12"/>
        </w:numPr>
        <w:spacing w:after="60"/>
        <w:jc w:val="both"/>
      </w:pPr>
      <w:r w:rsidRPr="00467A46">
        <w:t xml:space="preserve">přijal pro účely </w:t>
      </w:r>
      <w:r w:rsidR="00BC69F3" w:rsidRPr="00467A46">
        <w:t>Auditu</w:t>
      </w:r>
      <w:r w:rsidRPr="00467A46">
        <w:t xml:space="preserve"> veškerá opatření nezbytná k jeho provedení, včetně možnosti </w:t>
      </w:r>
      <w:r w:rsidR="00BC69F3" w:rsidRPr="00467A46">
        <w:t xml:space="preserve">předchozího </w:t>
      </w:r>
      <w:r w:rsidRPr="00467A46">
        <w:t>prostudování dokumentace a přístupu do všech prostorů, k záznamům a k pracovníkům;</w:t>
      </w:r>
    </w:p>
    <w:p w14:paraId="3B137085" w14:textId="77777777" w:rsidR="006F453B" w:rsidRPr="00467A46" w:rsidRDefault="006F453B" w:rsidP="00626F5D">
      <w:pPr>
        <w:numPr>
          <w:ilvl w:val="0"/>
          <w:numId w:val="12"/>
        </w:numPr>
        <w:spacing w:after="60"/>
        <w:jc w:val="both"/>
      </w:pPr>
      <w:r w:rsidRPr="00467A46">
        <w:t>bude uplatňovat nároky, pokud jde o certifikaci, pouze v rozsahu, pro který byl certifikát udělen;</w:t>
      </w:r>
    </w:p>
    <w:p w14:paraId="73D0742E" w14:textId="77777777" w:rsidR="006F453B" w:rsidRPr="00467A46" w:rsidRDefault="006F453B" w:rsidP="00626F5D">
      <w:pPr>
        <w:numPr>
          <w:ilvl w:val="0"/>
          <w:numId w:val="12"/>
        </w:numPr>
        <w:spacing w:after="60"/>
        <w:jc w:val="both"/>
      </w:pPr>
      <w:r w:rsidRPr="00467A46">
        <w:t>nebude používat svou certifikaci výrobku způsobem, který by mohl ohrozit pověst oznámeného subjektu a nebude činit žádná vyjádření stran své certifikace výrobku, která by mohl oznámený subjekt považovat za zavádějící nebo neoprávněná;</w:t>
      </w:r>
    </w:p>
    <w:p w14:paraId="1F060F0F" w14:textId="77777777" w:rsidR="006F453B" w:rsidRPr="00467A46" w:rsidRDefault="006F453B" w:rsidP="00626F5D">
      <w:pPr>
        <w:numPr>
          <w:ilvl w:val="0"/>
          <w:numId w:val="12"/>
        </w:numPr>
        <w:spacing w:after="60"/>
        <w:jc w:val="both"/>
      </w:pPr>
      <w:r w:rsidRPr="00467A46">
        <w:t>při zrušení certifikátu přestane používat veškerý propagační materiál obsahující jakýkoli odkaz na EU přezkoušení typu a vrátí všechny certifikační dokumenty, které si oznámený subjekt vyžádá;</w:t>
      </w:r>
    </w:p>
    <w:p w14:paraId="467C8026" w14:textId="77777777" w:rsidR="006F453B" w:rsidRPr="00467A46" w:rsidRDefault="006F453B" w:rsidP="00626F5D">
      <w:pPr>
        <w:numPr>
          <w:ilvl w:val="0"/>
          <w:numId w:val="12"/>
        </w:numPr>
        <w:spacing w:after="60"/>
        <w:jc w:val="both"/>
      </w:pPr>
      <w:r w:rsidRPr="00467A46">
        <w:t>bude využívat certifikaci pouze k vyjádření toho, že certifikované výrobky jsou ve shodě se specifikovanými normami;</w:t>
      </w:r>
    </w:p>
    <w:p w14:paraId="314D1982" w14:textId="77777777" w:rsidR="006F453B" w:rsidRPr="00467A46" w:rsidRDefault="006F453B" w:rsidP="00626F5D">
      <w:pPr>
        <w:numPr>
          <w:ilvl w:val="0"/>
          <w:numId w:val="12"/>
        </w:numPr>
        <w:spacing w:after="60"/>
        <w:jc w:val="both"/>
      </w:pPr>
      <w:r w:rsidRPr="00467A46">
        <w:t>bude se snažit zajistit, aby žádný certifikát nebo zpráva ani jakákoli jejich část nebyly používány zavádějícím způsobem;</w:t>
      </w:r>
    </w:p>
    <w:p w14:paraId="75D852AF" w14:textId="77777777" w:rsidR="006F453B" w:rsidRPr="00467A46" w:rsidRDefault="006F453B" w:rsidP="00626F5D">
      <w:pPr>
        <w:numPr>
          <w:ilvl w:val="0"/>
          <w:numId w:val="12"/>
        </w:numPr>
        <w:spacing w:after="60"/>
        <w:jc w:val="both"/>
      </w:pPr>
      <w:r w:rsidRPr="00467A46">
        <w:t>při odkazování na svou certifikaci ve sdělovacích prostředcích, jako např. v dokumentech, brožurách nebo v reklamě, vyhoví požadavkům oznámeného subjektu.</w:t>
      </w:r>
    </w:p>
    <w:p w14:paraId="06E90833" w14:textId="77777777" w:rsidR="006F453B" w:rsidRPr="00467A46" w:rsidRDefault="006F453B" w:rsidP="00626F5D">
      <w:pPr>
        <w:numPr>
          <w:ilvl w:val="0"/>
          <w:numId w:val="12"/>
        </w:numPr>
        <w:spacing w:after="60"/>
        <w:jc w:val="both"/>
      </w:pPr>
      <w:r w:rsidRPr="00467A46">
        <w:t>v případě udělení certifikátu povede záznamy o stížnostech a o všech opatřeních k nápravě, které se týkají certifikovaného výrobku. Tyto záznamy na žádost vykonavatele předloží ke kontrole v rámci dozoru nad certifikátem.</w:t>
      </w:r>
    </w:p>
    <w:p w14:paraId="34EC537C" w14:textId="77777777" w:rsidR="006F453B" w:rsidRPr="00467A46" w:rsidRDefault="006F453B" w:rsidP="006F453B">
      <w:pPr>
        <w:numPr>
          <w:ilvl w:val="0"/>
          <w:numId w:val="12"/>
        </w:numPr>
        <w:spacing w:after="120"/>
        <w:jc w:val="both"/>
      </w:pPr>
      <w:r w:rsidRPr="00467A46">
        <w:t>bude informovat vykonavatele o všech změnách, které významně ovlivní provedení nebo specifikaci výrobku, z nichž by mohlo vyplývat, že výrobek již nevyhovuje požadavkům certifikačního systému. Jedná se například o zamýšlenou modifikaci výrobku, výrobního procesu nebo systému jakosti, který má vliv na shodu výrobku.</w:t>
      </w:r>
    </w:p>
    <w:p w14:paraId="34A4A4E8" w14:textId="77777777" w:rsidR="0098042C" w:rsidRPr="007322E1" w:rsidRDefault="0098042C" w:rsidP="00626F5D">
      <w:pPr>
        <w:pStyle w:val="Nadpis1"/>
        <w:spacing w:after="180"/>
        <w:rPr>
          <w:sz w:val="24"/>
          <w:szCs w:val="24"/>
        </w:rPr>
      </w:pPr>
      <w:r w:rsidRPr="007322E1">
        <w:rPr>
          <w:sz w:val="24"/>
          <w:szCs w:val="24"/>
        </w:rPr>
        <w:t>Závěrečná ustanovení</w:t>
      </w:r>
    </w:p>
    <w:p w14:paraId="2B5720D0" w14:textId="77777777" w:rsidR="0098042C" w:rsidRPr="00467A46" w:rsidRDefault="0098042C" w:rsidP="00FD1AEA">
      <w:pPr>
        <w:spacing w:after="120"/>
        <w:jc w:val="both"/>
      </w:pPr>
      <w:r w:rsidRPr="00467A46">
        <w:t xml:space="preserve">Tato smlouva má </w:t>
      </w:r>
      <w:r w:rsidR="00D464AD" w:rsidRPr="00467A46">
        <w:t>3</w:t>
      </w:r>
      <w:r w:rsidRPr="00467A46">
        <w:t xml:space="preserve"> stran</w:t>
      </w:r>
      <w:r w:rsidR="00D464AD" w:rsidRPr="00467A46">
        <w:t>y</w:t>
      </w:r>
      <w:r w:rsidRPr="00467A46">
        <w:t xml:space="preserve"> a byla sepsána ve dvou vyhotoveních, z nichž jedno obdrží objednavatel a jedno obdrží vykonavatel. Obě vyhotovení mají platnost originálu smlouvy.</w:t>
      </w:r>
    </w:p>
    <w:p w14:paraId="3BE33D79" w14:textId="77777777" w:rsidR="0098042C" w:rsidRPr="00467A46" w:rsidRDefault="0098042C" w:rsidP="00FD1AEA">
      <w:pPr>
        <w:spacing w:after="120"/>
        <w:jc w:val="both"/>
      </w:pPr>
      <w:r w:rsidRPr="00467A46">
        <w:lastRenderedPageBreak/>
        <w:t>Doplňky k této smlouvě i jakékoli její změny mohou být provedeny jen písemně a musí s nimi souhlasit obě strany. Jinak se k nim nepřihlíží.</w:t>
      </w:r>
    </w:p>
    <w:p w14:paraId="17BA0F5F" w14:textId="77777777" w:rsidR="0098042C" w:rsidRPr="00467A46" w:rsidRDefault="0098042C" w:rsidP="00FD1AEA">
      <w:pPr>
        <w:spacing w:after="120"/>
        <w:jc w:val="both"/>
      </w:pPr>
      <w:r w:rsidRPr="00467A46">
        <w:t>Smluvní strany prohlašují, že tuto smlouvu uzavřely podle svého svobodného rozhodnutí, nikoli pod nátlakem nebo v tísni.</w:t>
      </w:r>
    </w:p>
    <w:p w14:paraId="57EC5CC4" w14:textId="77777777" w:rsidR="00D464AD" w:rsidRPr="00467A46" w:rsidRDefault="00D464AD" w:rsidP="0098042C">
      <w:pPr>
        <w:spacing w:after="120"/>
      </w:pPr>
    </w:p>
    <w:p w14:paraId="13F9028E" w14:textId="77777777" w:rsidR="003A0ED7" w:rsidRDefault="003A0ED7" w:rsidP="003A0ED7">
      <w:pPr>
        <w:pStyle w:val="Zkladntext"/>
        <w:jc w:val="both"/>
      </w:pPr>
    </w:p>
    <w:tbl>
      <w:tblPr>
        <w:tblW w:w="9193" w:type="dxa"/>
        <w:tblBorders>
          <w:top w:val="dashSmallGap" w:sz="4" w:space="0" w:color="auto"/>
        </w:tblBorders>
        <w:tblLook w:val="04A0" w:firstRow="1" w:lastRow="0" w:firstColumn="1" w:lastColumn="0" w:noHBand="0" w:noVBand="1"/>
      </w:tblPr>
      <w:tblGrid>
        <w:gridCol w:w="2381"/>
        <w:gridCol w:w="2098"/>
        <w:gridCol w:w="235"/>
        <w:gridCol w:w="2381"/>
        <w:gridCol w:w="2098"/>
      </w:tblGrid>
      <w:tr w:rsidR="003A0ED7" w14:paraId="3BF48E77" w14:textId="77777777" w:rsidTr="00997536">
        <w:tc>
          <w:tcPr>
            <w:tcW w:w="2381" w:type="dxa"/>
            <w:tcBorders>
              <w:top w:val="nil"/>
            </w:tcBorders>
          </w:tcPr>
          <w:p w14:paraId="52E3BC8E" w14:textId="33D733FC" w:rsidR="003A0ED7" w:rsidRPr="00285DA7" w:rsidRDefault="003A0ED7" w:rsidP="00997536">
            <w:pPr>
              <w:pStyle w:val="Zkladntext"/>
              <w:rPr>
                <w:rFonts w:eastAsia="Aptos"/>
                <w:kern w:val="2"/>
              </w:rPr>
            </w:pPr>
            <w:r w:rsidRPr="00285DA7">
              <w:rPr>
                <w:rFonts w:eastAsia="Aptos"/>
                <w:kern w:val="2"/>
              </w:rPr>
              <w:t>V</w:t>
            </w:r>
            <w:r w:rsidR="00680B3C">
              <w:rPr>
                <w:rFonts w:eastAsia="Aptos"/>
                <w:kern w:val="2"/>
              </w:rPr>
              <w:t> Jablonci nad Nisou</w:t>
            </w:r>
          </w:p>
        </w:tc>
        <w:tc>
          <w:tcPr>
            <w:tcW w:w="2098" w:type="dxa"/>
            <w:tcBorders>
              <w:top w:val="nil"/>
            </w:tcBorders>
          </w:tcPr>
          <w:p w14:paraId="05C56B8E" w14:textId="7979F660" w:rsidR="003A0ED7" w:rsidRPr="00285DA7" w:rsidRDefault="007322E1" w:rsidP="00997536">
            <w:pPr>
              <w:pStyle w:val="Zkladntext"/>
              <w:rPr>
                <w:rFonts w:eastAsia="Aptos"/>
                <w:kern w:val="2"/>
              </w:rPr>
            </w:pPr>
            <w:r w:rsidRPr="00285DA7">
              <w:rPr>
                <w:rFonts w:eastAsia="Aptos"/>
                <w:kern w:val="2"/>
              </w:rPr>
              <w:t>D</w:t>
            </w:r>
            <w:r w:rsidR="003A0ED7" w:rsidRPr="00285DA7">
              <w:rPr>
                <w:rFonts w:eastAsia="Aptos"/>
                <w:kern w:val="2"/>
              </w:rPr>
              <w:t>ne</w:t>
            </w:r>
            <w:r w:rsidR="00680B3C">
              <w:rPr>
                <w:rFonts w:eastAsia="Aptos"/>
                <w:kern w:val="2"/>
              </w:rPr>
              <w:t xml:space="preserve"> 18. 07. 2025</w:t>
            </w:r>
          </w:p>
        </w:tc>
        <w:tc>
          <w:tcPr>
            <w:tcW w:w="235" w:type="dxa"/>
            <w:tcBorders>
              <w:top w:val="nil"/>
            </w:tcBorders>
          </w:tcPr>
          <w:p w14:paraId="01BBE382" w14:textId="77777777" w:rsidR="003A0ED7" w:rsidRPr="00285DA7" w:rsidRDefault="003A0ED7" w:rsidP="00997536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2381" w:type="dxa"/>
            <w:tcBorders>
              <w:top w:val="nil"/>
            </w:tcBorders>
          </w:tcPr>
          <w:p w14:paraId="20139931" w14:textId="21418071" w:rsidR="003A0ED7" w:rsidRPr="00285DA7" w:rsidRDefault="003A0ED7" w:rsidP="00997536">
            <w:pPr>
              <w:pStyle w:val="Zkladntext"/>
              <w:rPr>
                <w:rFonts w:eastAsia="Aptos"/>
                <w:kern w:val="2"/>
              </w:rPr>
            </w:pPr>
            <w:r w:rsidRPr="00285DA7">
              <w:rPr>
                <w:rFonts w:eastAsia="Aptos"/>
                <w:kern w:val="2"/>
              </w:rPr>
              <w:t xml:space="preserve">V </w:t>
            </w:r>
            <w:r w:rsidR="000930F8">
              <w:rPr>
                <w:rFonts w:eastAsia="Aptos"/>
                <w:kern w:val="2"/>
              </w:rPr>
              <w:t>Praze</w:t>
            </w:r>
          </w:p>
        </w:tc>
        <w:tc>
          <w:tcPr>
            <w:tcW w:w="2098" w:type="dxa"/>
            <w:tcBorders>
              <w:top w:val="nil"/>
            </w:tcBorders>
          </w:tcPr>
          <w:p w14:paraId="2AE8B1AA" w14:textId="7CDF5A39" w:rsidR="003A0ED7" w:rsidRPr="00285DA7" w:rsidRDefault="003A0ED7" w:rsidP="00997536">
            <w:pPr>
              <w:pStyle w:val="Zkladntext"/>
              <w:rPr>
                <w:rFonts w:eastAsia="Aptos"/>
                <w:kern w:val="2"/>
              </w:rPr>
            </w:pPr>
            <w:r w:rsidRPr="00285DA7">
              <w:rPr>
                <w:rFonts w:eastAsia="Aptos"/>
                <w:kern w:val="2"/>
              </w:rPr>
              <w:t xml:space="preserve">dne </w:t>
            </w:r>
            <w:r w:rsidR="00532442">
              <w:rPr>
                <w:rFonts w:eastAsia="Aptos"/>
                <w:kern w:val="2"/>
              </w:rPr>
              <w:t>16</w:t>
            </w:r>
            <w:r w:rsidRPr="00285DA7">
              <w:rPr>
                <w:rFonts w:eastAsia="Aptos"/>
                <w:kern w:val="2"/>
              </w:rPr>
              <w:t xml:space="preserve">. </w:t>
            </w:r>
            <w:r w:rsidR="00532442">
              <w:rPr>
                <w:rFonts w:eastAsia="Aptos"/>
                <w:kern w:val="2"/>
              </w:rPr>
              <w:t>7</w:t>
            </w:r>
            <w:r w:rsidRPr="00285DA7">
              <w:rPr>
                <w:rFonts w:eastAsia="Aptos"/>
                <w:kern w:val="2"/>
              </w:rPr>
              <w:t>. 2025</w:t>
            </w:r>
          </w:p>
        </w:tc>
      </w:tr>
      <w:tr w:rsidR="003A0ED7" w14:paraId="733D634F" w14:textId="77777777" w:rsidTr="00997536">
        <w:trPr>
          <w:trHeight w:val="737"/>
        </w:trPr>
        <w:tc>
          <w:tcPr>
            <w:tcW w:w="4479" w:type="dxa"/>
            <w:gridSpan w:val="2"/>
            <w:vMerge w:val="restart"/>
            <w:tcBorders>
              <w:top w:val="nil"/>
            </w:tcBorders>
          </w:tcPr>
          <w:p w14:paraId="300A3E8D" w14:textId="77777777" w:rsidR="003A0ED7" w:rsidRPr="00285DA7" w:rsidRDefault="003A0ED7" w:rsidP="00997536">
            <w:pPr>
              <w:pStyle w:val="Zkladntext"/>
              <w:rPr>
                <w:rFonts w:eastAsia="Aptos"/>
                <w:kern w:val="2"/>
              </w:rPr>
            </w:pPr>
            <w:r>
              <w:t>Razítko</w:t>
            </w:r>
          </w:p>
        </w:tc>
        <w:tc>
          <w:tcPr>
            <w:tcW w:w="235" w:type="dxa"/>
            <w:tcBorders>
              <w:top w:val="nil"/>
            </w:tcBorders>
          </w:tcPr>
          <w:p w14:paraId="140E8077" w14:textId="77777777" w:rsidR="003A0ED7" w:rsidRPr="00285DA7" w:rsidRDefault="003A0ED7" w:rsidP="00997536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vMerge w:val="restart"/>
            <w:tcBorders>
              <w:top w:val="nil"/>
            </w:tcBorders>
          </w:tcPr>
          <w:p w14:paraId="0B631586" w14:textId="77777777" w:rsidR="003A0ED7" w:rsidRPr="00285DA7" w:rsidRDefault="003A0ED7" w:rsidP="00997536">
            <w:pPr>
              <w:pStyle w:val="Zkladntext"/>
              <w:rPr>
                <w:rFonts w:eastAsia="Aptos"/>
                <w:kern w:val="2"/>
              </w:rPr>
            </w:pPr>
            <w:r>
              <w:t>Razítko</w:t>
            </w:r>
          </w:p>
        </w:tc>
      </w:tr>
      <w:tr w:rsidR="003A0ED7" w14:paraId="5EC4A192" w14:textId="77777777" w:rsidTr="00997536">
        <w:tc>
          <w:tcPr>
            <w:tcW w:w="4479" w:type="dxa"/>
            <w:gridSpan w:val="2"/>
            <w:vMerge/>
          </w:tcPr>
          <w:p w14:paraId="1517BF4B" w14:textId="77777777" w:rsidR="003A0ED7" w:rsidRPr="00285DA7" w:rsidRDefault="003A0ED7" w:rsidP="00997536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235" w:type="dxa"/>
            <w:tcBorders>
              <w:top w:val="nil"/>
            </w:tcBorders>
          </w:tcPr>
          <w:p w14:paraId="4B1261CF" w14:textId="77777777" w:rsidR="003A0ED7" w:rsidRPr="00285DA7" w:rsidRDefault="003A0ED7" w:rsidP="00997536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vMerge/>
          </w:tcPr>
          <w:p w14:paraId="1B3F1991" w14:textId="77777777" w:rsidR="003A0ED7" w:rsidRPr="00285DA7" w:rsidRDefault="003A0ED7" w:rsidP="00997536">
            <w:pPr>
              <w:pStyle w:val="Zkladntext"/>
              <w:rPr>
                <w:rFonts w:eastAsia="Aptos"/>
                <w:kern w:val="2"/>
              </w:rPr>
            </w:pPr>
          </w:p>
        </w:tc>
      </w:tr>
      <w:tr w:rsidR="003A0ED7" w14:paraId="01BF45C5" w14:textId="77777777" w:rsidTr="00997536">
        <w:tc>
          <w:tcPr>
            <w:tcW w:w="4479" w:type="dxa"/>
            <w:gridSpan w:val="2"/>
            <w:tcBorders>
              <w:top w:val="nil"/>
            </w:tcBorders>
          </w:tcPr>
          <w:p w14:paraId="38774C56" w14:textId="77777777" w:rsidR="003A0ED7" w:rsidRPr="00671EBA" w:rsidRDefault="003A0ED7" w:rsidP="00997536">
            <w:pPr>
              <w:pStyle w:val="Zkladntext"/>
              <w:spacing w:after="0"/>
            </w:pPr>
            <w:r w:rsidRPr="00671EBA">
              <w:t>Objednavatel</w:t>
            </w:r>
          </w:p>
          <w:p w14:paraId="53B8411A" w14:textId="77777777" w:rsidR="003A0ED7" w:rsidRPr="00671EBA" w:rsidRDefault="003A0ED7" w:rsidP="00997536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235" w:type="dxa"/>
            <w:tcBorders>
              <w:top w:val="nil"/>
            </w:tcBorders>
          </w:tcPr>
          <w:p w14:paraId="5EA675AF" w14:textId="77777777" w:rsidR="003A0ED7" w:rsidRPr="00671EBA" w:rsidRDefault="003A0ED7" w:rsidP="00997536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tcBorders>
              <w:top w:val="nil"/>
            </w:tcBorders>
          </w:tcPr>
          <w:p w14:paraId="32FDA25A" w14:textId="77777777" w:rsidR="003A0ED7" w:rsidRPr="00671EBA" w:rsidRDefault="003A0ED7" w:rsidP="00997536">
            <w:pPr>
              <w:pStyle w:val="Zkladntext"/>
              <w:spacing w:after="0"/>
            </w:pPr>
            <w:r w:rsidRPr="00671EBA">
              <w:t xml:space="preserve">Vykonavatel </w:t>
            </w:r>
          </w:p>
          <w:p w14:paraId="474A2020" w14:textId="43100A51" w:rsidR="003A0ED7" w:rsidRPr="00671EBA" w:rsidRDefault="002A3EF5" w:rsidP="00997536">
            <w:pPr>
              <w:pStyle w:val="Zkladntext"/>
              <w:rPr>
                <w:rFonts w:eastAsia="Aptos"/>
                <w:kern w:val="2"/>
              </w:rPr>
            </w:pPr>
            <w:r>
              <w:t xml:space="preserve">Ing. </w:t>
            </w:r>
            <w:r w:rsidR="000661D4">
              <w:t>Jiří Tilhon</w:t>
            </w:r>
            <w:r>
              <w:t>, Ph.D.</w:t>
            </w:r>
            <w:r w:rsidR="000661D4">
              <w:t>, LL.M.</w:t>
            </w:r>
            <w:r w:rsidR="003A0ED7" w:rsidRPr="00671EBA">
              <w:t xml:space="preserve"> </w:t>
            </w:r>
          </w:p>
        </w:tc>
      </w:tr>
      <w:tr w:rsidR="003A0ED7" w14:paraId="32C4BBA0" w14:textId="77777777" w:rsidTr="00997536">
        <w:trPr>
          <w:trHeight w:val="850"/>
        </w:trPr>
        <w:tc>
          <w:tcPr>
            <w:tcW w:w="4479" w:type="dxa"/>
            <w:gridSpan w:val="2"/>
            <w:tcBorders>
              <w:top w:val="nil"/>
              <w:bottom w:val="dashSmallGap" w:sz="4" w:space="0" w:color="auto"/>
            </w:tcBorders>
          </w:tcPr>
          <w:p w14:paraId="21E43763" w14:textId="77777777" w:rsidR="003A0ED7" w:rsidRPr="00285DA7" w:rsidRDefault="003A0ED7" w:rsidP="00997536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235" w:type="dxa"/>
            <w:tcBorders>
              <w:top w:val="nil"/>
              <w:bottom w:val="nil"/>
            </w:tcBorders>
          </w:tcPr>
          <w:p w14:paraId="4B2D99DF" w14:textId="77777777" w:rsidR="003A0ED7" w:rsidRPr="00285DA7" w:rsidRDefault="003A0ED7" w:rsidP="00997536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tcBorders>
              <w:top w:val="nil"/>
              <w:bottom w:val="dashSmallGap" w:sz="4" w:space="0" w:color="auto"/>
            </w:tcBorders>
          </w:tcPr>
          <w:p w14:paraId="2F74E6BD" w14:textId="77777777" w:rsidR="003A0ED7" w:rsidRPr="00285DA7" w:rsidRDefault="003A0ED7" w:rsidP="00997536">
            <w:pPr>
              <w:pStyle w:val="Zkladntext"/>
              <w:rPr>
                <w:rFonts w:eastAsia="Aptos"/>
                <w:kern w:val="2"/>
              </w:rPr>
            </w:pPr>
          </w:p>
        </w:tc>
      </w:tr>
      <w:tr w:rsidR="003A0ED7" w14:paraId="2D66AFBC" w14:textId="77777777" w:rsidTr="00997536">
        <w:tc>
          <w:tcPr>
            <w:tcW w:w="4479" w:type="dxa"/>
            <w:gridSpan w:val="2"/>
            <w:tcBorders>
              <w:top w:val="dashSmallGap" w:sz="4" w:space="0" w:color="auto"/>
            </w:tcBorders>
            <w:vAlign w:val="center"/>
          </w:tcPr>
          <w:p w14:paraId="405EB03B" w14:textId="34B08F78" w:rsidR="003A0ED7" w:rsidRPr="00285DA7" w:rsidRDefault="007322E1" w:rsidP="00997536">
            <w:pPr>
              <w:pStyle w:val="Zkladntext"/>
              <w:jc w:val="center"/>
              <w:rPr>
                <w:rFonts w:eastAsia="Aptos"/>
                <w:kern w:val="2"/>
              </w:rPr>
            </w:pPr>
            <w:r w:rsidRPr="00285DA7">
              <w:rPr>
                <w:rFonts w:eastAsia="Aptos"/>
                <w:kern w:val="2"/>
              </w:rPr>
              <w:t>P</w:t>
            </w:r>
            <w:r w:rsidR="003A0ED7" w:rsidRPr="00285DA7">
              <w:rPr>
                <w:rFonts w:eastAsia="Aptos"/>
                <w:kern w:val="2"/>
              </w:rPr>
              <w:t>odpis</w:t>
            </w:r>
          </w:p>
        </w:tc>
        <w:tc>
          <w:tcPr>
            <w:tcW w:w="235" w:type="dxa"/>
            <w:tcBorders>
              <w:top w:val="nil"/>
            </w:tcBorders>
          </w:tcPr>
          <w:p w14:paraId="0B9BAFBD" w14:textId="77777777" w:rsidR="003A0ED7" w:rsidRPr="00285DA7" w:rsidRDefault="003A0ED7" w:rsidP="00997536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tcBorders>
              <w:top w:val="dashSmallGap" w:sz="4" w:space="0" w:color="auto"/>
            </w:tcBorders>
            <w:vAlign w:val="center"/>
          </w:tcPr>
          <w:p w14:paraId="6EB19324" w14:textId="77777777" w:rsidR="003A0ED7" w:rsidRPr="00285DA7" w:rsidRDefault="003A0ED7" w:rsidP="00997536">
            <w:pPr>
              <w:pStyle w:val="Zkladntext"/>
              <w:jc w:val="center"/>
              <w:rPr>
                <w:rFonts w:eastAsia="Aptos"/>
                <w:kern w:val="2"/>
              </w:rPr>
            </w:pPr>
            <w:r w:rsidRPr="00285DA7">
              <w:rPr>
                <w:rFonts w:eastAsia="Aptos"/>
                <w:kern w:val="2"/>
              </w:rPr>
              <w:t>Podpis</w:t>
            </w:r>
          </w:p>
        </w:tc>
      </w:tr>
    </w:tbl>
    <w:p w14:paraId="7531D659" w14:textId="77777777" w:rsidR="003A0ED7" w:rsidRDefault="003A0ED7" w:rsidP="0098042C">
      <w:pPr>
        <w:spacing w:after="120"/>
        <w:rPr>
          <w:sz w:val="22"/>
          <w:szCs w:val="22"/>
        </w:rPr>
      </w:pPr>
    </w:p>
    <w:sectPr w:rsidR="003A0ED7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BE7B00" w14:textId="77777777" w:rsidR="0003617E" w:rsidRDefault="0003617E" w:rsidP="00BC69F3">
      <w:r>
        <w:separator/>
      </w:r>
    </w:p>
  </w:endnote>
  <w:endnote w:type="continuationSeparator" w:id="0">
    <w:p w14:paraId="4CAE93DD" w14:textId="77777777" w:rsidR="0003617E" w:rsidRDefault="0003617E" w:rsidP="00BC69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1515174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27124DB" w14:textId="77777777" w:rsidR="003A01E9" w:rsidRDefault="003A01E9" w:rsidP="003A01E9">
            <w:pPr>
              <w:pStyle w:val="Zpat"/>
              <w:pBdr>
                <w:top w:val="single" w:sz="4" w:space="1" w:color="auto"/>
              </w:pBdr>
              <w:jc w:val="center"/>
            </w:pPr>
          </w:p>
          <w:p w14:paraId="699FA59F" w14:textId="43563E60" w:rsidR="00BC69F3" w:rsidRDefault="00112659" w:rsidP="003A01E9">
            <w:pPr>
              <w:pStyle w:val="Zpat"/>
              <w:jc w:val="center"/>
            </w:pPr>
            <w:r>
              <w:rPr>
                <w:sz w:val="16"/>
                <w:szCs w:val="16"/>
              </w:rPr>
              <w:t xml:space="preserve">Smlouva o </w:t>
            </w:r>
            <w:r w:rsidR="0050178B">
              <w:rPr>
                <w:sz w:val="16"/>
                <w:szCs w:val="16"/>
              </w:rPr>
              <w:t>posouzení kvality</w:t>
            </w:r>
            <w:r>
              <w:rPr>
                <w:sz w:val="16"/>
                <w:szCs w:val="16"/>
              </w:rPr>
              <w:t xml:space="preserve"> č. </w:t>
            </w:r>
            <w:r w:rsidR="00484FCD">
              <w:rPr>
                <w:sz w:val="16"/>
                <w:szCs w:val="16"/>
              </w:rPr>
              <w:t>039/2025</w:t>
            </w:r>
            <w:r w:rsidR="003A01E9" w:rsidRPr="00112659">
              <w:rPr>
                <w:sz w:val="16"/>
                <w:szCs w:val="16"/>
              </w:rPr>
              <w:tab/>
            </w:r>
            <w:r w:rsidR="00BC69F3" w:rsidRPr="00112659">
              <w:rPr>
                <w:sz w:val="16"/>
                <w:szCs w:val="16"/>
              </w:rPr>
              <w:t xml:space="preserve">Stránka </w:t>
            </w:r>
            <w:r w:rsidR="00BC69F3" w:rsidRPr="00112659">
              <w:rPr>
                <w:b/>
                <w:bCs/>
                <w:sz w:val="16"/>
                <w:szCs w:val="16"/>
              </w:rPr>
              <w:fldChar w:fldCharType="begin"/>
            </w:r>
            <w:r w:rsidR="00BC69F3" w:rsidRPr="00112659">
              <w:rPr>
                <w:b/>
                <w:bCs/>
                <w:sz w:val="16"/>
                <w:szCs w:val="16"/>
              </w:rPr>
              <w:instrText>PAGE</w:instrText>
            </w:r>
            <w:r w:rsidR="00BC69F3" w:rsidRPr="00112659">
              <w:rPr>
                <w:b/>
                <w:bCs/>
                <w:sz w:val="16"/>
                <w:szCs w:val="16"/>
              </w:rPr>
              <w:fldChar w:fldCharType="separate"/>
            </w:r>
            <w:r w:rsidR="00D02B69" w:rsidRPr="00112659">
              <w:rPr>
                <w:b/>
                <w:bCs/>
                <w:noProof/>
                <w:sz w:val="16"/>
                <w:szCs w:val="16"/>
              </w:rPr>
              <w:t>3</w:t>
            </w:r>
            <w:r w:rsidR="00BC69F3" w:rsidRPr="00112659">
              <w:rPr>
                <w:b/>
                <w:bCs/>
                <w:sz w:val="16"/>
                <w:szCs w:val="16"/>
              </w:rPr>
              <w:fldChar w:fldCharType="end"/>
            </w:r>
            <w:r w:rsidR="00BC69F3" w:rsidRPr="00112659">
              <w:rPr>
                <w:sz w:val="16"/>
                <w:szCs w:val="16"/>
              </w:rPr>
              <w:t xml:space="preserve"> z </w:t>
            </w:r>
            <w:r w:rsidR="00BC69F3" w:rsidRPr="00112659">
              <w:rPr>
                <w:b/>
                <w:bCs/>
                <w:sz w:val="16"/>
                <w:szCs w:val="16"/>
              </w:rPr>
              <w:fldChar w:fldCharType="begin"/>
            </w:r>
            <w:r w:rsidR="00BC69F3" w:rsidRPr="00112659">
              <w:rPr>
                <w:b/>
                <w:bCs/>
                <w:sz w:val="16"/>
                <w:szCs w:val="16"/>
              </w:rPr>
              <w:instrText>NUMPAGES</w:instrText>
            </w:r>
            <w:r w:rsidR="00BC69F3" w:rsidRPr="00112659">
              <w:rPr>
                <w:b/>
                <w:bCs/>
                <w:sz w:val="16"/>
                <w:szCs w:val="16"/>
              </w:rPr>
              <w:fldChar w:fldCharType="separate"/>
            </w:r>
            <w:r w:rsidR="00D02B69" w:rsidRPr="00112659">
              <w:rPr>
                <w:b/>
                <w:bCs/>
                <w:noProof/>
                <w:sz w:val="16"/>
                <w:szCs w:val="16"/>
              </w:rPr>
              <w:t>3</w:t>
            </w:r>
            <w:r w:rsidR="00BC69F3" w:rsidRPr="00112659">
              <w:rPr>
                <w:b/>
                <w:bCs/>
                <w:sz w:val="16"/>
                <w:szCs w:val="16"/>
              </w:rPr>
              <w:fldChar w:fldCharType="end"/>
            </w:r>
            <w:r w:rsidR="003A01E9">
              <w:rPr>
                <w:b/>
                <w:bCs/>
                <w:sz w:val="24"/>
                <w:szCs w:val="24"/>
              </w:rPr>
              <w:tab/>
            </w:r>
            <w:r w:rsidR="003A01E9">
              <w:rPr>
                <w:sz w:val="16"/>
                <w:szCs w:val="16"/>
              </w:rPr>
              <w:t>vzor: F05d-cz-2</w:t>
            </w:r>
            <w:r>
              <w:rPr>
                <w:sz w:val="16"/>
                <w:szCs w:val="16"/>
              </w:rPr>
              <w:t>025-0</w:t>
            </w:r>
            <w:r w:rsidR="002A3EF5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-1</w:t>
            </w:r>
            <w:r w:rsidR="002A3EF5">
              <w:rPr>
                <w:sz w:val="16"/>
                <w:szCs w:val="16"/>
              </w:rPr>
              <w:t>7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44D92C" w14:textId="77777777" w:rsidR="0003617E" w:rsidRDefault="0003617E" w:rsidP="00BC69F3">
      <w:r>
        <w:separator/>
      </w:r>
    </w:p>
  </w:footnote>
  <w:footnote w:type="continuationSeparator" w:id="0">
    <w:p w14:paraId="14E654B4" w14:textId="77777777" w:rsidR="0003617E" w:rsidRDefault="0003617E" w:rsidP="00BC69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E31FE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0757A0"/>
    <w:multiLevelType w:val="hybridMultilevel"/>
    <w:tmpl w:val="98347FA2"/>
    <w:lvl w:ilvl="0" w:tplc="079C5AB8">
      <w:start w:val="108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  <w:b w:val="0"/>
        <w:i w:val="0"/>
        <w:color w:val="auto"/>
        <w:sz w:val="22"/>
        <w:u w:val="none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072847A9"/>
    <w:multiLevelType w:val="multilevel"/>
    <w:tmpl w:val="49ACC062"/>
    <w:lvl w:ilvl="0">
      <w:start w:val="1"/>
      <w:numFmt w:val="upperRoman"/>
      <w:pStyle w:val="Nadpis1"/>
      <w:lvlText w:val="%1."/>
      <w:lvlJc w:val="left"/>
      <w:pPr>
        <w:tabs>
          <w:tab w:val="num" w:pos="720"/>
        </w:tabs>
        <w:ind w:left="0" w:firstLine="0"/>
      </w:pPr>
      <w:rPr>
        <w:sz w:val="24"/>
        <w:szCs w:val="24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720"/>
        </w:tabs>
        <w:ind w:left="340" w:hanging="340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0EE23282"/>
    <w:multiLevelType w:val="hybridMultilevel"/>
    <w:tmpl w:val="BCEE8E10"/>
    <w:lvl w:ilvl="0" w:tplc="B0A090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56D05"/>
    <w:multiLevelType w:val="hybridMultilevel"/>
    <w:tmpl w:val="68AAB836"/>
    <w:lvl w:ilvl="0" w:tplc="DF36B684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645A1B"/>
    <w:multiLevelType w:val="hybridMultilevel"/>
    <w:tmpl w:val="614CF4CA"/>
    <w:lvl w:ilvl="0" w:tplc="9CC6C5EC">
      <w:start w:val="1"/>
      <w:numFmt w:val="decimal"/>
      <w:pStyle w:val="Bod-smlouvy"/>
      <w:lvlText w:val="%1. "/>
      <w:lvlJc w:val="left"/>
      <w:pPr>
        <w:ind w:left="720" w:hanging="360"/>
      </w:pPr>
      <w:rPr>
        <w:rFonts w:ascii="Arial" w:hAnsi="Arial" w:hint="default"/>
        <w:b w:val="0"/>
        <w:i w:val="0"/>
        <w:sz w:val="20"/>
        <w:u w:val="no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8A3B41"/>
    <w:multiLevelType w:val="hybridMultilevel"/>
    <w:tmpl w:val="BDD291E8"/>
    <w:lvl w:ilvl="0" w:tplc="B0A090E8">
      <w:start w:val="1"/>
      <w:numFmt w:val="bullet"/>
      <w:lvlText w:val=""/>
      <w:lvlJc w:val="left"/>
      <w:pPr>
        <w:ind w:left="4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1049260724">
    <w:abstractNumId w:val="5"/>
    <w:lvlOverride w:ilvl="0">
      <w:startOverride w:val="1"/>
    </w:lvlOverride>
  </w:num>
  <w:num w:numId="2" w16cid:durableId="1087768662">
    <w:abstractNumId w:val="1"/>
  </w:num>
  <w:num w:numId="3" w16cid:durableId="101341504">
    <w:abstractNumId w:val="5"/>
  </w:num>
  <w:num w:numId="4" w16cid:durableId="793061153">
    <w:abstractNumId w:val="5"/>
    <w:lvlOverride w:ilvl="0">
      <w:startOverride w:val="1"/>
    </w:lvlOverride>
  </w:num>
  <w:num w:numId="5" w16cid:durableId="1162743583">
    <w:abstractNumId w:val="5"/>
    <w:lvlOverride w:ilvl="0">
      <w:startOverride w:val="1"/>
    </w:lvlOverride>
  </w:num>
  <w:num w:numId="6" w16cid:durableId="836002184">
    <w:abstractNumId w:val="5"/>
    <w:lvlOverride w:ilvl="0">
      <w:startOverride w:val="1"/>
    </w:lvlOverride>
  </w:num>
  <w:num w:numId="7" w16cid:durableId="844977119">
    <w:abstractNumId w:val="5"/>
    <w:lvlOverride w:ilvl="0">
      <w:startOverride w:val="1"/>
    </w:lvlOverride>
  </w:num>
  <w:num w:numId="8" w16cid:durableId="1819179115">
    <w:abstractNumId w:val="2"/>
  </w:num>
  <w:num w:numId="9" w16cid:durableId="241915391">
    <w:abstractNumId w:val="0"/>
  </w:num>
  <w:num w:numId="10" w16cid:durableId="2007440097">
    <w:abstractNumId w:val="6"/>
  </w:num>
  <w:num w:numId="11" w16cid:durableId="1384063261">
    <w:abstractNumId w:val="2"/>
  </w:num>
  <w:num w:numId="12" w16cid:durableId="612984346">
    <w:abstractNumId w:val="4"/>
  </w:num>
  <w:num w:numId="13" w16cid:durableId="491484269">
    <w:abstractNumId w:val="2"/>
  </w:num>
  <w:num w:numId="14" w16cid:durableId="1806502447">
    <w:abstractNumId w:val="2"/>
  </w:num>
  <w:num w:numId="15" w16cid:durableId="238372988">
    <w:abstractNumId w:val="2"/>
  </w:num>
  <w:num w:numId="16" w16cid:durableId="8010764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jM1NTU3MbQ0NzBR0lEKTi0uzszPAykwNKwFAE1p0jMtAAAA"/>
  </w:docVars>
  <w:rsids>
    <w:rsidRoot w:val="00391E84"/>
    <w:rsid w:val="00000297"/>
    <w:rsid w:val="00030AFD"/>
    <w:rsid w:val="0003617E"/>
    <w:rsid w:val="000661D4"/>
    <w:rsid w:val="000930F8"/>
    <w:rsid w:val="000941B4"/>
    <w:rsid w:val="00112659"/>
    <w:rsid w:val="00115406"/>
    <w:rsid w:val="00172A94"/>
    <w:rsid w:val="001852C1"/>
    <w:rsid w:val="001C701B"/>
    <w:rsid w:val="001E5FC2"/>
    <w:rsid w:val="0020630A"/>
    <w:rsid w:val="002259D4"/>
    <w:rsid w:val="002A3EF5"/>
    <w:rsid w:val="002D1673"/>
    <w:rsid w:val="00306CEA"/>
    <w:rsid w:val="00345EC9"/>
    <w:rsid w:val="00356644"/>
    <w:rsid w:val="0037722C"/>
    <w:rsid w:val="00391E84"/>
    <w:rsid w:val="003A01E9"/>
    <w:rsid w:val="003A0ED7"/>
    <w:rsid w:val="003C214B"/>
    <w:rsid w:val="00436C81"/>
    <w:rsid w:val="00462754"/>
    <w:rsid w:val="00467A46"/>
    <w:rsid w:val="00484FCD"/>
    <w:rsid w:val="004938A9"/>
    <w:rsid w:val="0049563D"/>
    <w:rsid w:val="004C4EBC"/>
    <w:rsid w:val="004F1358"/>
    <w:rsid w:val="0050178B"/>
    <w:rsid w:val="00532442"/>
    <w:rsid w:val="005445E6"/>
    <w:rsid w:val="005941BF"/>
    <w:rsid w:val="005C1166"/>
    <w:rsid w:val="005E6FF0"/>
    <w:rsid w:val="0061284C"/>
    <w:rsid w:val="00626F5D"/>
    <w:rsid w:val="00680B3C"/>
    <w:rsid w:val="00680F27"/>
    <w:rsid w:val="006B16C2"/>
    <w:rsid w:val="006C7BC9"/>
    <w:rsid w:val="006F453B"/>
    <w:rsid w:val="00710087"/>
    <w:rsid w:val="007322E1"/>
    <w:rsid w:val="007847D9"/>
    <w:rsid w:val="007D729F"/>
    <w:rsid w:val="0085197F"/>
    <w:rsid w:val="00873400"/>
    <w:rsid w:val="008770A4"/>
    <w:rsid w:val="008C5A7E"/>
    <w:rsid w:val="008C65EC"/>
    <w:rsid w:val="008C7F8C"/>
    <w:rsid w:val="0090214D"/>
    <w:rsid w:val="009172B2"/>
    <w:rsid w:val="00966D5F"/>
    <w:rsid w:val="0098042C"/>
    <w:rsid w:val="009B10CF"/>
    <w:rsid w:val="00A3725B"/>
    <w:rsid w:val="00A926F6"/>
    <w:rsid w:val="00AA2B2B"/>
    <w:rsid w:val="00B00FDB"/>
    <w:rsid w:val="00BC69F3"/>
    <w:rsid w:val="00C03E7A"/>
    <w:rsid w:val="00C10B7C"/>
    <w:rsid w:val="00C167B5"/>
    <w:rsid w:val="00C542F6"/>
    <w:rsid w:val="00C9786A"/>
    <w:rsid w:val="00CB4113"/>
    <w:rsid w:val="00CB6E2D"/>
    <w:rsid w:val="00CE5F06"/>
    <w:rsid w:val="00D02B69"/>
    <w:rsid w:val="00D230A2"/>
    <w:rsid w:val="00D37775"/>
    <w:rsid w:val="00D464AD"/>
    <w:rsid w:val="00D72C7B"/>
    <w:rsid w:val="00D8052F"/>
    <w:rsid w:val="00DE7F62"/>
    <w:rsid w:val="00E1375E"/>
    <w:rsid w:val="00E87C90"/>
    <w:rsid w:val="00EB6CA3"/>
    <w:rsid w:val="00ED5EE5"/>
    <w:rsid w:val="00EF15C2"/>
    <w:rsid w:val="00F409CF"/>
    <w:rsid w:val="00FC0776"/>
    <w:rsid w:val="00FD1AEA"/>
    <w:rsid w:val="00FE6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0B6413"/>
  <w15:chartTrackingRefBased/>
  <w15:docId w15:val="{9B89BDCB-2984-4109-B21B-AD3875FC5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91E84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3C214B"/>
    <w:pPr>
      <w:keepNext/>
      <w:numPr>
        <w:numId w:val="8"/>
      </w:numPr>
      <w:spacing w:before="240" w:after="60"/>
      <w:outlineLvl w:val="0"/>
    </w:pPr>
    <w:rPr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3C214B"/>
    <w:pPr>
      <w:keepNext/>
      <w:numPr>
        <w:ilvl w:val="1"/>
        <w:numId w:val="8"/>
      </w:numPr>
      <w:spacing w:before="240" w:after="60"/>
      <w:outlineLvl w:val="1"/>
    </w:pPr>
    <w:rPr>
      <w:b/>
      <w:i/>
      <w:sz w:val="24"/>
    </w:rPr>
  </w:style>
  <w:style w:type="paragraph" w:styleId="Nadpis3">
    <w:name w:val="heading 3"/>
    <w:basedOn w:val="Normln"/>
    <w:next w:val="Normln"/>
    <w:link w:val="Nadpis3Char"/>
    <w:qFormat/>
    <w:rsid w:val="003C214B"/>
    <w:pPr>
      <w:keepNext/>
      <w:numPr>
        <w:ilvl w:val="2"/>
        <w:numId w:val="8"/>
      </w:numPr>
      <w:spacing w:before="240" w:after="60"/>
      <w:outlineLvl w:val="2"/>
    </w:pPr>
    <w:rPr>
      <w:rFonts w:ascii="Times New Roman" w:hAnsi="Times New Roman"/>
      <w:b/>
      <w:sz w:val="24"/>
    </w:rPr>
  </w:style>
  <w:style w:type="paragraph" w:styleId="Nadpis4">
    <w:name w:val="heading 4"/>
    <w:basedOn w:val="Normln"/>
    <w:next w:val="Normln"/>
    <w:link w:val="Nadpis4Char"/>
    <w:qFormat/>
    <w:rsid w:val="003C214B"/>
    <w:pPr>
      <w:keepNext/>
      <w:numPr>
        <w:ilvl w:val="3"/>
        <w:numId w:val="8"/>
      </w:numPr>
      <w:spacing w:before="240" w:after="60"/>
      <w:outlineLvl w:val="3"/>
    </w:pPr>
    <w:rPr>
      <w:rFonts w:ascii="Times New Roman" w:hAnsi="Times New Roman"/>
      <w:b/>
      <w:i/>
      <w:sz w:val="24"/>
    </w:rPr>
  </w:style>
  <w:style w:type="paragraph" w:styleId="Nadpis5">
    <w:name w:val="heading 5"/>
    <w:basedOn w:val="Normln"/>
    <w:next w:val="Normln"/>
    <w:link w:val="Nadpis5Char"/>
    <w:qFormat/>
    <w:rsid w:val="003C214B"/>
    <w:pPr>
      <w:numPr>
        <w:ilvl w:val="4"/>
        <w:numId w:val="8"/>
      </w:numPr>
      <w:spacing w:before="240" w:after="60"/>
      <w:outlineLvl w:val="4"/>
    </w:pPr>
    <w:rPr>
      <w:sz w:val="22"/>
    </w:rPr>
  </w:style>
  <w:style w:type="paragraph" w:styleId="Nadpis6">
    <w:name w:val="heading 6"/>
    <w:basedOn w:val="Normln"/>
    <w:next w:val="Normln"/>
    <w:link w:val="Nadpis6Char"/>
    <w:qFormat/>
    <w:rsid w:val="003C214B"/>
    <w:pPr>
      <w:numPr>
        <w:ilvl w:val="5"/>
        <w:numId w:val="8"/>
      </w:numPr>
      <w:spacing w:before="240" w:after="60"/>
      <w:outlineLvl w:val="5"/>
    </w:pPr>
    <w:rPr>
      <w:i/>
      <w:sz w:val="22"/>
    </w:rPr>
  </w:style>
  <w:style w:type="paragraph" w:styleId="Nadpis7">
    <w:name w:val="heading 7"/>
    <w:basedOn w:val="Normln"/>
    <w:next w:val="Normln"/>
    <w:link w:val="Nadpis7Char"/>
    <w:qFormat/>
    <w:rsid w:val="003C214B"/>
    <w:pPr>
      <w:numPr>
        <w:ilvl w:val="6"/>
        <w:numId w:val="8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qFormat/>
    <w:rsid w:val="003C214B"/>
    <w:pPr>
      <w:numPr>
        <w:ilvl w:val="7"/>
        <w:numId w:val="8"/>
      </w:numPr>
      <w:spacing w:before="240" w:after="60"/>
      <w:outlineLvl w:val="7"/>
    </w:pPr>
    <w:rPr>
      <w:i/>
    </w:rPr>
  </w:style>
  <w:style w:type="paragraph" w:styleId="Nadpis9">
    <w:name w:val="heading 9"/>
    <w:basedOn w:val="Normln"/>
    <w:next w:val="Normln"/>
    <w:link w:val="Nadpis9Char"/>
    <w:qFormat/>
    <w:rsid w:val="003C214B"/>
    <w:pPr>
      <w:numPr>
        <w:ilvl w:val="8"/>
        <w:numId w:val="8"/>
      </w:numPr>
      <w:spacing w:before="240" w:after="60"/>
      <w:outlineLvl w:val="8"/>
    </w:pPr>
    <w:rPr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extnormy">
    <w:name w:val="Text normy"/>
    <w:rsid w:val="00391E84"/>
    <w:pPr>
      <w:spacing w:after="120" w:line="240" w:lineRule="auto"/>
      <w:jc w:val="both"/>
    </w:pPr>
    <w:rPr>
      <w:rFonts w:ascii="Arial" w:eastAsia="Times New Roman" w:hAnsi="Arial" w:cs="Times New Roman"/>
      <w:sz w:val="20"/>
      <w:szCs w:val="20"/>
      <w:lang w:eastAsia="cs-CZ"/>
    </w:rPr>
  </w:style>
  <w:style w:type="paragraph" w:styleId="Zkladntext">
    <w:name w:val="Body Text"/>
    <w:basedOn w:val="Normln"/>
    <w:link w:val="ZkladntextChar"/>
    <w:rsid w:val="00391E84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rsid w:val="00391E84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Tab-22">
    <w:name w:val="Tab-22"/>
    <w:basedOn w:val="Zkladntext"/>
    <w:qFormat/>
    <w:rsid w:val="00391E84"/>
    <w:pPr>
      <w:spacing w:before="40" w:after="40"/>
    </w:pPr>
    <w:rPr>
      <w:rFonts w:cs="Arial"/>
      <w:color w:val="000000"/>
      <w:lang w:val="x-none" w:eastAsia="x-none"/>
    </w:rPr>
  </w:style>
  <w:style w:type="paragraph" w:customStyle="1" w:styleId="Bod-smlouvy">
    <w:name w:val="Bod-smlouvy"/>
    <w:basedOn w:val="Zkladntext"/>
    <w:link w:val="Bod-smlouvyChar1"/>
    <w:qFormat/>
    <w:rsid w:val="00391E84"/>
    <w:pPr>
      <w:numPr>
        <w:numId w:val="1"/>
      </w:numPr>
      <w:jc w:val="both"/>
    </w:pPr>
    <w:rPr>
      <w:color w:val="000000"/>
      <w:lang w:val="x-none" w:eastAsia="x-none"/>
    </w:rPr>
  </w:style>
  <w:style w:type="character" w:customStyle="1" w:styleId="Bod-smlouvyChar1">
    <w:name w:val="Bod-smlouvy Char1"/>
    <w:link w:val="Bod-smlouvy"/>
    <w:rsid w:val="00391E84"/>
    <w:rPr>
      <w:rFonts w:ascii="Arial" w:eastAsia="Times New Roman" w:hAnsi="Arial" w:cs="Times New Roman"/>
      <w:color w:val="000000"/>
      <w:sz w:val="20"/>
      <w:szCs w:val="20"/>
      <w:lang w:val="x-none" w:eastAsia="x-none"/>
    </w:rPr>
  </w:style>
  <w:style w:type="paragraph" w:styleId="Nzev">
    <w:name w:val="Title"/>
    <w:basedOn w:val="Normln"/>
    <w:link w:val="NzevChar"/>
    <w:qFormat/>
    <w:rsid w:val="00391E84"/>
    <w:pPr>
      <w:spacing w:after="120"/>
      <w:jc w:val="center"/>
    </w:pPr>
    <w:rPr>
      <w:b/>
      <w:sz w:val="32"/>
      <w:lang w:val="x-none" w:eastAsia="x-none"/>
    </w:rPr>
  </w:style>
  <w:style w:type="character" w:customStyle="1" w:styleId="NzevChar">
    <w:name w:val="Název Char"/>
    <w:basedOn w:val="Standardnpsmoodstavce"/>
    <w:link w:val="Nzev"/>
    <w:rsid w:val="00391E84"/>
    <w:rPr>
      <w:rFonts w:ascii="Arial" w:eastAsia="Times New Roman" w:hAnsi="Arial" w:cs="Times New Roman"/>
      <w:b/>
      <w:sz w:val="32"/>
      <w:szCs w:val="20"/>
      <w:lang w:val="x-none" w:eastAsia="x-none"/>
    </w:rPr>
  </w:style>
  <w:style w:type="character" w:styleId="Siln">
    <w:name w:val="Strong"/>
    <w:basedOn w:val="Standardnpsmoodstavce"/>
    <w:uiPriority w:val="22"/>
    <w:qFormat/>
    <w:rsid w:val="00A3725B"/>
    <w:rPr>
      <w:b/>
      <w:bCs/>
    </w:rPr>
  </w:style>
  <w:style w:type="paragraph" w:styleId="Zhlav">
    <w:name w:val="header"/>
    <w:basedOn w:val="Normln"/>
    <w:link w:val="ZhlavChar"/>
    <w:uiPriority w:val="99"/>
    <w:unhideWhenUsed/>
    <w:rsid w:val="0020630A"/>
    <w:pPr>
      <w:tabs>
        <w:tab w:val="center" w:pos="4536"/>
        <w:tab w:val="right" w:pos="9072"/>
      </w:tabs>
    </w:pPr>
    <w:rPr>
      <w:rFonts w:ascii="Times New Roman" w:hAnsi="Times New Roman"/>
    </w:rPr>
  </w:style>
  <w:style w:type="character" w:customStyle="1" w:styleId="ZhlavChar">
    <w:name w:val="Záhlaví Char"/>
    <w:basedOn w:val="Standardnpsmoodstavce"/>
    <w:link w:val="Zhlav"/>
    <w:uiPriority w:val="99"/>
    <w:rsid w:val="0020630A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rsid w:val="003C214B"/>
    <w:rPr>
      <w:rFonts w:ascii="Arial" w:eastAsia="Times New Roman" w:hAnsi="Arial" w:cs="Times New Roman"/>
      <w:b/>
      <w:kern w:val="28"/>
      <w:sz w:val="28"/>
      <w:szCs w:val="20"/>
      <w:lang w:eastAsia="cs-CZ"/>
    </w:rPr>
  </w:style>
  <w:style w:type="character" w:customStyle="1" w:styleId="Nadpis2Char">
    <w:name w:val="Nadpis 2 Char"/>
    <w:basedOn w:val="Standardnpsmoodstavce"/>
    <w:link w:val="Nadpis2"/>
    <w:rsid w:val="003C214B"/>
    <w:rPr>
      <w:rFonts w:ascii="Arial" w:eastAsia="Times New Roman" w:hAnsi="Arial" w:cs="Times New Roman"/>
      <w:b/>
      <w:i/>
      <w:sz w:val="24"/>
      <w:szCs w:val="20"/>
      <w:lang w:eastAsia="cs-CZ"/>
    </w:rPr>
  </w:style>
  <w:style w:type="character" w:customStyle="1" w:styleId="Nadpis3Char">
    <w:name w:val="Nadpis 3 Char"/>
    <w:basedOn w:val="Standardnpsmoodstavce"/>
    <w:link w:val="Nadpis3"/>
    <w:rsid w:val="003C214B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rsid w:val="003C214B"/>
    <w:rPr>
      <w:rFonts w:ascii="Times New Roman" w:eastAsia="Times New Roman" w:hAnsi="Times New Roman" w:cs="Times New Roman"/>
      <w:b/>
      <w:i/>
      <w:sz w:val="24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rsid w:val="003C214B"/>
    <w:rPr>
      <w:rFonts w:ascii="Arial" w:eastAsia="Times New Roman" w:hAnsi="Arial" w:cs="Times New Roman"/>
      <w:szCs w:val="20"/>
      <w:lang w:eastAsia="cs-CZ"/>
    </w:rPr>
  </w:style>
  <w:style w:type="character" w:customStyle="1" w:styleId="Nadpis6Char">
    <w:name w:val="Nadpis 6 Char"/>
    <w:basedOn w:val="Standardnpsmoodstavce"/>
    <w:link w:val="Nadpis6"/>
    <w:rsid w:val="003C214B"/>
    <w:rPr>
      <w:rFonts w:ascii="Arial" w:eastAsia="Times New Roman" w:hAnsi="Arial" w:cs="Times New Roman"/>
      <w:i/>
      <w:szCs w:val="20"/>
      <w:lang w:eastAsia="cs-CZ"/>
    </w:rPr>
  </w:style>
  <w:style w:type="character" w:customStyle="1" w:styleId="Nadpis7Char">
    <w:name w:val="Nadpis 7 Char"/>
    <w:basedOn w:val="Standardnpsmoodstavce"/>
    <w:link w:val="Nadpis7"/>
    <w:rsid w:val="003C214B"/>
    <w:rPr>
      <w:rFonts w:ascii="Arial" w:eastAsia="Times New Roman" w:hAnsi="Arial" w:cs="Times New Roman"/>
      <w:sz w:val="20"/>
      <w:szCs w:val="20"/>
      <w:lang w:eastAsia="cs-CZ"/>
    </w:rPr>
  </w:style>
  <w:style w:type="character" w:customStyle="1" w:styleId="Nadpis8Char">
    <w:name w:val="Nadpis 8 Char"/>
    <w:basedOn w:val="Standardnpsmoodstavce"/>
    <w:link w:val="Nadpis8"/>
    <w:rsid w:val="003C214B"/>
    <w:rPr>
      <w:rFonts w:ascii="Arial" w:eastAsia="Times New Roman" w:hAnsi="Arial" w:cs="Times New Roman"/>
      <w:i/>
      <w:sz w:val="20"/>
      <w:szCs w:val="20"/>
      <w:lang w:eastAsia="cs-CZ"/>
    </w:rPr>
  </w:style>
  <w:style w:type="character" w:customStyle="1" w:styleId="Nadpis9Char">
    <w:name w:val="Nadpis 9 Char"/>
    <w:basedOn w:val="Standardnpsmoodstavce"/>
    <w:link w:val="Nadpis9"/>
    <w:rsid w:val="003C214B"/>
    <w:rPr>
      <w:rFonts w:ascii="Arial" w:eastAsia="Times New Roman" w:hAnsi="Arial" w:cs="Times New Roman"/>
      <w:i/>
      <w:sz w:val="18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BC69F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BC69F3"/>
    <w:rPr>
      <w:rFonts w:ascii="Arial" w:eastAsia="Times New Roman" w:hAnsi="Arial" w:cs="Times New Roman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FC07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EED8588B840F64D99982576438DC41F" ma:contentTypeVersion="12" ma:contentTypeDescription="Vytvoří nový dokument" ma:contentTypeScope="" ma:versionID="98b0331fb622d96ac07adf7701d272d4">
  <xsd:schema xmlns:xsd="http://www.w3.org/2001/XMLSchema" xmlns:xs="http://www.w3.org/2001/XMLSchema" xmlns:p="http://schemas.microsoft.com/office/2006/metadata/properties" xmlns:ns2="4fb8d802-8d87-46ff-acdb-ae731cd3485b" xmlns:ns3="722849b2-f034-483f-80a7-138ba99c9f34" targetNamespace="http://schemas.microsoft.com/office/2006/metadata/properties" ma:root="true" ma:fieldsID="44f386635b596288802f1d0433d99281" ns2:_="" ns3:_="">
    <xsd:import namespace="4fb8d802-8d87-46ff-acdb-ae731cd3485b"/>
    <xsd:import namespace="722849b2-f034-483f-80a7-138ba99c9f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8d802-8d87-46ff-acdb-ae731cd348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e750a772-9614-4ec0-a033-cf7cca55fc5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2849b2-f034-483f-80a7-138ba99c9f34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eeaff893-b76f-4053-ae5a-032b52d76272}" ma:internalName="TaxCatchAll" ma:showField="CatchAllData" ma:web="722849b2-f034-483f-80a7-138ba99c9f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2849b2-f034-483f-80a7-138ba99c9f34" xsi:nil="true"/>
    <lcf76f155ced4ddcb4097134ff3c332f xmlns="4fb8d802-8d87-46ff-acdb-ae731cd3485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CBB54CF-4A12-4E08-9C4E-1F960398A73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938C12D-0F37-46E4-9B99-FB3D97F392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b8d802-8d87-46ff-acdb-ae731cd3485b"/>
    <ds:schemaRef ds:uri="722849b2-f034-483f-80a7-138ba99c9f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5276B9-90D5-427D-8C59-4952F9003E5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33F353-BE1C-4C9C-9B15-5B17072CD124}">
  <ds:schemaRefs>
    <ds:schemaRef ds:uri="http://schemas.microsoft.com/office/2006/metadata/properties"/>
    <ds:schemaRef ds:uri="http://schemas.microsoft.com/office/infopath/2007/PartnerControls"/>
    <ds:schemaRef ds:uri="722849b2-f034-483f-80a7-138ba99c9f34"/>
    <ds:schemaRef ds:uri="4fb8d802-8d87-46ff-acdb-ae731cd3485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557</Words>
  <Characters>9187</Characters>
  <Application>Microsoft Office Word</Application>
  <DocSecurity>0</DocSecurity>
  <Lines>76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lhon Jiří</dc:creator>
  <cp:keywords/>
  <dc:description/>
  <cp:lastModifiedBy>Miňovská Iveta</cp:lastModifiedBy>
  <cp:revision>9</cp:revision>
  <cp:lastPrinted>2025-07-16T17:11:00Z</cp:lastPrinted>
  <dcterms:created xsi:type="dcterms:W3CDTF">2025-08-13T11:47:00Z</dcterms:created>
  <dcterms:modified xsi:type="dcterms:W3CDTF">2025-08-13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ED8588B840F64D99982576438DC41F</vt:lpwstr>
  </property>
</Properties>
</file>